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9C82E2" w14:textId="18103A54" w:rsidR="00623932" w:rsidRPr="008418C1" w:rsidRDefault="00832374" w:rsidP="0077152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Microsoft Sans Serif" w:hAnsi="Microsoft Sans Serif" w:cs="Microsoft Sans Serif"/>
          <w:b/>
          <w:sz w:val="32"/>
        </w:rPr>
      </w:pPr>
      <w:r w:rsidRPr="008418C1">
        <w:rPr>
          <w:rFonts w:ascii="Microsoft Sans Serif" w:hAnsi="Microsoft Sans Serif" w:cs="Microsoft Sans Serif"/>
          <w:b/>
          <w:sz w:val="32"/>
        </w:rPr>
        <w:t>Automated External Defibrillators</w:t>
      </w:r>
    </w:p>
    <w:p w14:paraId="2655DB17" w14:textId="77777777" w:rsidR="0036759E" w:rsidRPr="008418C1" w:rsidRDefault="0036759E" w:rsidP="00956AE7">
      <w:pPr>
        <w:pStyle w:val="Heading1"/>
        <w:ind w:left="0" w:firstLine="0"/>
        <w:rPr>
          <w:rFonts w:ascii="Microsoft Sans Serif" w:hAnsi="Microsoft Sans Serif" w:cs="Microsoft Sans Serif"/>
          <w:sz w:val="24"/>
        </w:rPr>
      </w:pPr>
    </w:p>
    <w:p w14:paraId="46C2C3AB" w14:textId="3148CC36" w:rsidR="00510255" w:rsidRPr="008418C1" w:rsidRDefault="00510255" w:rsidP="00956AE7">
      <w:pPr>
        <w:pStyle w:val="Heading1"/>
        <w:ind w:left="0" w:firstLine="0"/>
        <w:rPr>
          <w:rFonts w:ascii="Microsoft Sans Serif" w:hAnsi="Microsoft Sans Serif" w:cs="Microsoft Sans Serif"/>
          <w:sz w:val="24"/>
        </w:rPr>
      </w:pPr>
      <w:r w:rsidRPr="008418C1">
        <w:rPr>
          <w:rFonts w:ascii="Microsoft Sans Serif" w:hAnsi="Microsoft Sans Serif" w:cs="Microsoft Sans Serif"/>
          <w:sz w:val="24"/>
        </w:rPr>
        <w:t xml:space="preserve">Date Implemented: </w:t>
      </w:r>
      <w:r w:rsidR="00832374" w:rsidRPr="008418C1">
        <w:rPr>
          <w:rFonts w:ascii="Microsoft Sans Serif" w:hAnsi="Microsoft Sans Serif" w:cs="Microsoft Sans Serif"/>
          <w:b w:val="0"/>
          <w:bCs w:val="0"/>
          <w:color w:val="EE0000"/>
          <w:sz w:val="24"/>
        </w:rPr>
        <w:t>January 1, 2026</w:t>
      </w:r>
    </w:p>
    <w:p w14:paraId="38D94772" w14:textId="77777777" w:rsidR="00510255" w:rsidRPr="008418C1" w:rsidRDefault="00510255" w:rsidP="00510255">
      <w:pPr>
        <w:rPr>
          <w:rFonts w:ascii="Microsoft Sans Serif" w:hAnsi="Microsoft Sans Serif" w:cs="Microsoft Sans Serif"/>
        </w:rPr>
      </w:pPr>
    </w:p>
    <w:p w14:paraId="0296AF78" w14:textId="77777777" w:rsidR="00510255" w:rsidRPr="008418C1" w:rsidRDefault="00510255" w:rsidP="00510255">
      <w:pPr>
        <w:rPr>
          <w:rFonts w:ascii="Microsoft Sans Serif" w:hAnsi="Microsoft Sans Serif" w:cs="Microsoft Sans Serif"/>
          <w:b/>
          <w:bCs/>
          <w:sz w:val="24"/>
          <w:szCs w:val="28"/>
        </w:rPr>
      </w:pPr>
      <w:r w:rsidRPr="008418C1">
        <w:rPr>
          <w:rFonts w:ascii="Microsoft Sans Serif" w:hAnsi="Microsoft Sans Serif" w:cs="Microsoft Sans Serif"/>
          <w:b/>
          <w:bCs/>
          <w:sz w:val="24"/>
          <w:szCs w:val="28"/>
        </w:rPr>
        <w:t xml:space="preserve">Review/Update Dates: </w:t>
      </w:r>
    </w:p>
    <w:p w14:paraId="69D633E8" w14:textId="77777777" w:rsidR="00510255" w:rsidRPr="008418C1" w:rsidRDefault="00510255" w:rsidP="00510255">
      <w:pPr>
        <w:rPr>
          <w:rFonts w:ascii="Microsoft Sans Serif" w:hAnsi="Microsoft Sans Serif" w:cs="Microsoft Sans Serif"/>
          <w:b/>
          <w:bCs/>
        </w:rPr>
      </w:pPr>
    </w:p>
    <w:p w14:paraId="599236A8" w14:textId="77777777" w:rsidR="00623932" w:rsidRPr="008418C1" w:rsidRDefault="00123728" w:rsidP="00956AE7">
      <w:pPr>
        <w:pStyle w:val="Heading1"/>
        <w:ind w:left="0" w:firstLine="0"/>
        <w:rPr>
          <w:rFonts w:ascii="Microsoft Sans Serif" w:hAnsi="Microsoft Sans Serif" w:cs="Microsoft Sans Serif"/>
          <w:sz w:val="24"/>
          <w:u w:val="single"/>
        </w:rPr>
      </w:pPr>
      <w:r w:rsidRPr="008418C1">
        <w:rPr>
          <w:rFonts w:ascii="Microsoft Sans Serif" w:hAnsi="Microsoft Sans Serif" w:cs="Microsoft Sans Serif"/>
          <w:sz w:val="24"/>
          <w:u w:val="single"/>
        </w:rPr>
        <w:t>Policy</w:t>
      </w:r>
      <w:r w:rsidRPr="008418C1">
        <w:rPr>
          <w:rFonts w:ascii="Microsoft Sans Serif" w:hAnsi="Microsoft Sans Serif" w:cs="Microsoft Sans Serif"/>
          <w:sz w:val="24"/>
          <w:u w:val="single"/>
        </w:rPr>
        <w:tab/>
      </w:r>
    </w:p>
    <w:p w14:paraId="5947A0AC" w14:textId="77777777" w:rsidR="00623932" w:rsidRPr="008418C1" w:rsidRDefault="00623932" w:rsidP="00623932">
      <w:pPr>
        <w:rPr>
          <w:rFonts w:ascii="Microsoft Sans Serif" w:hAnsi="Microsoft Sans Serif" w:cs="Microsoft Sans Serif"/>
          <w:sz w:val="24"/>
        </w:rPr>
      </w:pPr>
    </w:p>
    <w:p w14:paraId="2BEBD7ED" w14:textId="7DF93FBA" w:rsidR="00623932" w:rsidRPr="008418C1" w:rsidRDefault="005C19AE" w:rsidP="00771522">
      <w:pPr>
        <w:ind w:left="0" w:firstLine="0"/>
        <w:rPr>
          <w:rFonts w:ascii="Microsoft Sans Serif" w:hAnsi="Microsoft Sans Serif" w:cs="Microsoft Sans Serif"/>
          <w:sz w:val="24"/>
        </w:rPr>
      </w:pPr>
      <w:r w:rsidRPr="008418C1">
        <w:rPr>
          <w:rFonts w:ascii="Microsoft Sans Serif" w:hAnsi="Microsoft Sans Serif" w:cs="Microsoft Sans Serif"/>
          <w:sz w:val="24"/>
        </w:rPr>
        <w:t xml:space="preserve">In accordance with </w:t>
      </w:r>
      <w:r w:rsidR="00A22B6E" w:rsidRPr="008418C1">
        <w:rPr>
          <w:rFonts w:ascii="Microsoft Sans Serif" w:hAnsi="Microsoft Sans Serif" w:cs="Microsoft Sans Serif"/>
          <w:sz w:val="24"/>
        </w:rPr>
        <w:t xml:space="preserve">the Illinois Nursing Home Care Act, </w:t>
      </w:r>
      <w:r w:rsidR="00406F5C" w:rsidRPr="008418C1">
        <w:rPr>
          <w:rFonts w:ascii="Microsoft Sans Serif" w:hAnsi="Microsoft Sans Serif" w:cs="Microsoft Sans Serif"/>
          <w:sz w:val="24"/>
        </w:rPr>
        <w:t>each</w:t>
      </w:r>
      <w:r w:rsidR="00327D35" w:rsidRPr="008418C1">
        <w:rPr>
          <w:rFonts w:ascii="Microsoft Sans Serif" w:hAnsi="Microsoft Sans Serif" w:cs="Microsoft Sans Serif"/>
          <w:sz w:val="24"/>
        </w:rPr>
        <w:t xml:space="preserve"> nursing home is required to have an automated external defibrillator available for use by staff </w:t>
      </w:r>
      <w:r w:rsidR="00406F5C" w:rsidRPr="008418C1">
        <w:rPr>
          <w:rFonts w:ascii="Microsoft Sans Serif" w:hAnsi="Microsoft Sans Serif" w:cs="Microsoft Sans Serif"/>
          <w:sz w:val="24"/>
        </w:rPr>
        <w:t xml:space="preserve">appropriately </w:t>
      </w:r>
      <w:r w:rsidR="00327D35" w:rsidRPr="008418C1">
        <w:rPr>
          <w:rFonts w:ascii="Microsoft Sans Serif" w:hAnsi="Microsoft Sans Serif" w:cs="Microsoft Sans Serif"/>
          <w:sz w:val="24"/>
        </w:rPr>
        <w:t xml:space="preserve">trained to </w:t>
      </w:r>
      <w:r w:rsidR="00406F5C" w:rsidRPr="008418C1">
        <w:rPr>
          <w:rFonts w:ascii="Microsoft Sans Serif" w:hAnsi="Microsoft Sans Serif" w:cs="Microsoft Sans Serif"/>
          <w:sz w:val="24"/>
        </w:rPr>
        <w:t xml:space="preserve">use the device. </w:t>
      </w:r>
    </w:p>
    <w:p w14:paraId="09184961" w14:textId="77777777" w:rsidR="00630951" w:rsidRPr="008418C1" w:rsidRDefault="00630951" w:rsidP="00771522">
      <w:pPr>
        <w:ind w:left="0" w:firstLine="0"/>
        <w:rPr>
          <w:rFonts w:ascii="Microsoft Sans Serif" w:hAnsi="Microsoft Sans Serif" w:cs="Microsoft Sans Serif"/>
          <w:sz w:val="24"/>
        </w:rPr>
      </w:pPr>
    </w:p>
    <w:p w14:paraId="03C3B115" w14:textId="4D5159DC" w:rsidR="00630951" w:rsidRPr="008418C1" w:rsidRDefault="0078501D" w:rsidP="00771522">
      <w:pPr>
        <w:pStyle w:val="BodyText"/>
        <w:ind w:left="0" w:firstLine="0"/>
        <w:rPr>
          <w:rFonts w:ascii="Microsoft Sans Serif" w:hAnsi="Microsoft Sans Serif" w:cs="Microsoft Sans Serif"/>
          <w:b/>
          <w:sz w:val="24"/>
          <w:szCs w:val="24"/>
          <w:u w:val="single"/>
        </w:rPr>
      </w:pPr>
      <w:r w:rsidRPr="008418C1">
        <w:rPr>
          <w:rFonts w:ascii="Microsoft Sans Serif" w:hAnsi="Microsoft Sans Serif" w:cs="Microsoft Sans Serif"/>
          <w:b/>
          <w:sz w:val="24"/>
          <w:szCs w:val="24"/>
          <w:u w:val="single"/>
        </w:rPr>
        <w:t>Definitions</w:t>
      </w:r>
      <w:r w:rsidR="00630951" w:rsidRPr="008418C1">
        <w:rPr>
          <w:rFonts w:ascii="Microsoft Sans Serif" w:hAnsi="Microsoft Sans Serif" w:cs="Microsoft Sans Serif"/>
          <w:b/>
          <w:sz w:val="24"/>
          <w:szCs w:val="24"/>
          <w:u w:val="single"/>
        </w:rPr>
        <w:t>:</w:t>
      </w:r>
    </w:p>
    <w:p w14:paraId="056D37DE" w14:textId="77777777" w:rsidR="00630951" w:rsidRPr="008418C1" w:rsidRDefault="00630951" w:rsidP="00771522">
      <w:pPr>
        <w:pStyle w:val="BodyText"/>
        <w:ind w:left="0" w:firstLine="0"/>
        <w:rPr>
          <w:rFonts w:ascii="Microsoft Sans Serif" w:hAnsi="Microsoft Sans Serif" w:cs="Microsoft Sans Serif"/>
          <w:b/>
          <w:sz w:val="24"/>
          <w:szCs w:val="24"/>
        </w:rPr>
      </w:pPr>
    </w:p>
    <w:p w14:paraId="210A7DE2" w14:textId="310D51D7" w:rsidR="002F3BE0" w:rsidRDefault="00BA30AD" w:rsidP="00771522">
      <w:pPr>
        <w:pStyle w:val="BodyText"/>
        <w:ind w:left="0" w:firstLine="0"/>
        <w:rPr>
          <w:rFonts w:ascii="Microsoft Sans Serif" w:hAnsi="Microsoft Sans Serif" w:cs="Microsoft Sans Serif"/>
          <w:bCs/>
          <w:sz w:val="24"/>
          <w:szCs w:val="24"/>
        </w:rPr>
      </w:pPr>
      <w:r w:rsidRPr="008418C1">
        <w:rPr>
          <w:rFonts w:ascii="Microsoft Sans Serif" w:hAnsi="Microsoft Sans Serif" w:cs="Microsoft Sans Serif"/>
          <w:bCs/>
          <w:sz w:val="24"/>
          <w:szCs w:val="24"/>
        </w:rPr>
        <w:t>An</w:t>
      </w:r>
      <w:r w:rsidRPr="008418C1">
        <w:rPr>
          <w:rFonts w:ascii="Microsoft Sans Serif" w:hAnsi="Microsoft Sans Serif" w:cs="Microsoft Sans Serif"/>
          <w:b/>
          <w:sz w:val="24"/>
          <w:szCs w:val="24"/>
        </w:rPr>
        <w:t xml:space="preserve"> automated external defibrillator (AED) </w:t>
      </w:r>
      <w:r w:rsidR="000E4205" w:rsidRPr="008418C1">
        <w:rPr>
          <w:rFonts w:ascii="Microsoft Sans Serif" w:hAnsi="Microsoft Sans Serif" w:cs="Microsoft Sans Serif"/>
          <w:bCs/>
          <w:sz w:val="24"/>
          <w:szCs w:val="24"/>
        </w:rPr>
        <w:t xml:space="preserve">is a lightweight, portable device that delivers an electric shock through the chest to the heart when it detects an abnormal rhythm and changes the rhythm back to normal. </w:t>
      </w:r>
      <w:r w:rsidR="0081621F" w:rsidRPr="008418C1">
        <w:rPr>
          <w:rFonts w:ascii="Microsoft Sans Serif" w:hAnsi="Microsoft Sans Serif" w:cs="Microsoft Sans Serif"/>
          <w:bCs/>
          <w:sz w:val="24"/>
          <w:szCs w:val="24"/>
        </w:rPr>
        <w:t xml:space="preserve">AEDs help people who have a sudden cardiac arrest, which occurs when the heart suddenly stops beating regularly because the natural electrical system is not properly functioning. If not treated within minutes, cardiac arrest quickly leads to death. </w:t>
      </w:r>
    </w:p>
    <w:p w14:paraId="7A7738B1" w14:textId="77777777" w:rsidR="006B2E1C" w:rsidRDefault="006B2E1C" w:rsidP="00771522">
      <w:pPr>
        <w:pStyle w:val="BodyText"/>
        <w:ind w:left="0" w:firstLine="0"/>
        <w:rPr>
          <w:rFonts w:ascii="Microsoft Sans Serif" w:hAnsi="Microsoft Sans Serif" w:cs="Microsoft Sans Serif"/>
          <w:bCs/>
          <w:sz w:val="24"/>
          <w:szCs w:val="24"/>
        </w:rPr>
      </w:pPr>
    </w:p>
    <w:p w14:paraId="46A9B6C5" w14:textId="145076ED" w:rsidR="006B2E1C" w:rsidRPr="008418C1" w:rsidRDefault="006B2E1C" w:rsidP="00771522">
      <w:pPr>
        <w:pStyle w:val="BodyText"/>
        <w:ind w:left="0" w:firstLine="0"/>
        <w:rPr>
          <w:rFonts w:ascii="Microsoft Sans Serif" w:hAnsi="Microsoft Sans Serif" w:cs="Microsoft Sans Serif"/>
          <w:bCs/>
          <w:sz w:val="24"/>
          <w:szCs w:val="24"/>
        </w:rPr>
      </w:pPr>
      <w:r w:rsidRPr="00FA26BB">
        <w:rPr>
          <w:rFonts w:ascii="Microsoft Sans Serif" w:hAnsi="Microsoft Sans Serif" w:cs="Microsoft Sans Serif"/>
          <w:b/>
          <w:sz w:val="24"/>
          <w:szCs w:val="24"/>
        </w:rPr>
        <w:t>Cardiopulmonary resuscitation</w:t>
      </w:r>
      <w:r>
        <w:rPr>
          <w:rFonts w:ascii="Microsoft Sans Serif" w:hAnsi="Microsoft Sans Serif" w:cs="Microsoft Sans Serif"/>
          <w:bCs/>
          <w:sz w:val="24"/>
          <w:szCs w:val="24"/>
        </w:rPr>
        <w:t xml:space="preserve"> (CPR) refers to any medical intervention used to restore circulatory and/or respiratory function that has ceased. </w:t>
      </w:r>
    </w:p>
    <w:p w14:paraId="24AE9591" w14:textId="77777777" w:rsidR="00623932" w:rsidRPr="008418C1" w:rsidRDefault="00623932" w:rsidP="00771522">
      <w:pPr>
        <w:ind w:left="0" w:firstLine="0"/>
        <w:rPr>
          <w:rFonts w:ascii="Microsoft Sans Serif" w:hAnsi="Microsoft Sans Serif" w:cs="Microsoft Sans Serif"/>
          <w:b/>
          <w:sz w:val="24"/>
          <w:u w:val="single"/>
        </w:rPr>
      </w:pPr>
    </w:p>
    <w:p w14:paraId="6FC5CABC" w14:textId="573FEF78" w:rsidR="00623932" w:rsidRPr="008418C1" w:rsidRDefault="00963230" w:rsidP="00623932">
      <w:pPr>
        <w:rPr>
          <w:rFonts w:ascii="Microsoft Sans Serif" w:hAnsi="Microsoft Sans Serif" w:cs="Microsoft Sans Serif"/>
          <w:b/>
          <w:sz w:val="24"/>
          <w:u w:val="single"/>
        </w:rPr>
      </w:pPr>
      <w:r w:rsidRPr="008418C1">
        <w:rPr>
          <w:rFonts w:ascii="Microsoft Sans Serif" w:hAnsi="Microsoft Sans Serif" w:cs="Microsoft Sans Serif"/>
          <w:b/>
          <w:sz w:val="24"/>
          <w:u w:val="single"/>
        </w:rPr>
        <w:t>Procedure</w:t>
      </w:r>
      <w:r w:rsidR="00E35B04" w:rsidRPr="008418C1">
        <w:rPr>
          <w:rFonts w:ascii="Microsoft Sans Serif" w:hAnsi="Microsoft Sans Serif" w:cs="Microsoft Sans Serif"/>
          <w:b/>
          <w:sz w:val="24"/>
          <w:u w:val="single"/>
        </w:rPr>
        <w:t>s</w:t>
      </w:r>
    </w:p>
    <w:p w14:paraId="11FF715B" w14:textId="77777777" w:rsidR="00623932" w:rsidRPr="008418C1" w:rsidRDefault="00623932" w:rsidP="00623932">
      <w:pPr>
        <w:rPr>
          <w:rFonts w:ascii="Microsoft Sans Serif" w:hAnsi="Microsoft Sans Serif" w:cs="Microsoft Sans Serif"/>
          <w:b/>
          <w:sz w:val="24"/>
        </w:rPr>
      </w:pPr>
    </w:p>
    <w:p w14:paraId="6FBD71D4" w14:textId="1D4C9BC6" w:rsidR="00D77132" w:rsidRPr="008418C1" w:rsidRDefault="00607147" w:rsidP="001E05CF">
      <w:pPr>
        <w:ind w:left="0" w:firstLine="0"/>
        <w:rPr>
          <w:rFonts w:ascii="Microsoft Sans Serif" w:hAnsi="Microsoft Sans Serif" w:cs="Microsoft Sans Serif"/>
          <w:sz w:val="24"/>
        </w:rPr>
      </w:pPr>
      <w:r w:rsidRPr="008418C1">
        <w:rPr>
          <w:rFonts w:ascii="Microsoft Sans Serif" w:hAnsi="Microsoft Sans Serif" w:cs="Microsoft Sans Serif"/>
          <w:sz w:val="24"/>
        </w:rPr>
        <w:t xml:space="preserve">By </w:t>
      </w:r>
      <w:r w:rsidRPr="008418C1">
        <w:rPr>
          <w:rFonts w:ascii="Microsoft Sans Serif" w:hAnsi="Microsoft Sans Serif" w:cs="Microsoft Sans Serif"/>
          <w:color w:val="EE0000"/>
          <w:sz w:val="24"/>
        </w:rPr>
        <w:t>January 1, 2030</w:t>
      </w:r>
      <w:r w:rsidR="005F0760" w:rsidRPr="008418C1">
        <w:rPr>
          <w:rFonts w:ascii="Microsoft Sans Serif" w:hAnsi="Microsoft Sans Serif" w:cs="Microsoft Sans Serif"/>
          <w:sz w:val="24"/>
        </w:rPr>
        <w:t xml:space="preserve">, </w:t>
      </w:r>
      <w:r w:rsidR="005F0760" w:rsidRPr="008418C1">
        <w:rPr>
          <w:rFonts w:ascii="Microsoft Sans Serif" w:hAnsi="Microsoft Sans Serif" w:cs="Microsoft Sans Serif"/>
          <w:b/>
          <w:bCs/>
          <w:color w:val="739600"/>
          <w:sz w:val="24"/>
        </w:rPr>
        <w:t>[Enter Provider Name]</w:t>
      </w:r>
      <w:r w:rsidR="005F0760" w:rsidRPr="008418C1">
        <w:rPr>
          <w:rFonts w:ascii="Microsoft Sans Serif" w:hAnsi="Microsoft Sans Serif" w:cs="Microsoft Sans Serif"/>
          <w:b/>
          <w:bCs/>
          <w:color w:val="739600"/>
          <w:sz w:val="24"/>
        </w:rPr>
        <w:t xml:space="preserve"> </w:t>
      </w:r>
      <w:r w:rsidR="005F0760" w:rsidRPr="008418C1">
        <w:rPr>
          <w:rFonts w:ascii="Microsoft Sans Serif" w:hAnsi="Microsoft Sans Serif" w:cs="Microsoft Sans Serif"/>
          <w:sz w:val="24"/>
        </w:rPr>
        <w:t xml:space="preserve">will have an AED on site and staff trained to appropriately use it. </w:t>
      </w:r>
    </w:p>
    <w:p w14:paraId="6816C289" w14:textId="77777777" w:rsidR="001E05CF" w:rsidRPr="008418C1" w:rsidRDefault="001E05CF" w:rsidP="00D77132">
      <w:pPr>
        <w:rPr>
          <w:rFonts w:ascii="Microsoft Sans Serif" w:hAnsi="Microsoft Sans Serif" w:cs="Microsoft Sans Serif"/>
          <w:sz w:val="24"/>
        </w:rPr>
      </w:pPr>
    </w:p>
    <w:p w14:paraId="3ED304E6" w14:textId="1A71F2CA" w:rsidR="00D251D6" w:rsidRPr="008418C1" w:rsidRDefault="00D251D6" w:rsidP="00D77132">
      <w:pPr>
        <w:rPr>
          <w:rFonts w:ascii="Microsoft Sans Serif" w:hAnsi="Microsoft Sans Serif" w:cs="Microsoft Sans Serif"/>
          <w:sz w:val="24"/>
          <w:u w:val="single"/>
        </w:rPr>
      </w:pPr>
      <w:r w:rsidRPr="008418C1">
        <w:rPr>
          <w:rFonts w:ascii="Microsoft Sans Serif" w:hAnsi="Microsoft Sans Serif" w:cs="Microsoft Sans Serif"/>
          <w:sz w:val="24"/>
          <w:u w:val="single"/>
        </w:rPr>
        <w:t>Training</w:t>
      </w:r>
    </w:p>
    <w:p w14:paraId="0976E302" w14:textId="77777777" w:rsidR="00D251D6" w:rsidRPr="008418C1" w:rsidRDefault="00D251D6" w:rsidP="00D77132">
      <w:pPr>
        <w:rPr>
          <w:rFonts w:ascii="Microsoft Sans Serif" w:hAnsi="Microsoft Sans Serif" w:cs="Microsoft Sans Serif"/>
          <w:sz w:val="24"/>
        </w:rPr>
      </w:pPr>
    </w:p>
    <w:p w14:paraId="3059E341" w14:textId="4AEC3920" w:rsidR="00BF3DB3" w:rsidRPr="008418C1" w:rsidRDefault="00D251D6" w:rsidP="00D77132">
      <w:pPr>
        <w:rPr>
          <w:rFonts w:ascii="Microsoft Sans Serif" w:hAnsi="Microsoft Sans Serif" w:cs="Microsoft Sans Serif"/>
          <w:sz w:val="24"/>
        </w:rPr>
      </w:pPr>
      <w:r w:rsidRPr="008418C1">
        <w:rPr>
          <w:rFonts w:ascii="Microsoft Sans Serif" w:hAnsi="Microsoft Sans Serif" w:cs="Microsoft Sans Serif"/>
          <w:sz w:val="24"/>
        </w:rPr>
        <w:t>S</w:t>
      </w:r>
      <w:r w:rsidR="006A451A" w:rsidRPr="008418C1">
        <w:rPr>
          <w:rFonts w:ascii="Microsoft Sans Serif" w:hAnsi="Microsoft Sans Serif" w:cs="Microsoft Sans Serif"/>
          <w:sz w:val="24"/>
        </w:rPr>
        <w:t xml:space="preserve">taff </w:t>
      </w:r>
      <w:r w:rsidR="00BF3DB3" w:rsidRPr="008418C1">
        <w:rPr>
          <w:rFonts w:ascii="Microsoft Sans Serif" w:hAnsi="Microsoft Sans Serif" w:cs="Microsoft Sans Serif"/>
          <w:sz w:val="24"/>
        </w:rPr>
        <w:t xml:space="preserve">expected to use the AED will: </w:t>
      </w:r>
    </w:p>
    <w:p w14:paraId="5D3C947D" w14:textId="385EC47E" w:rsidR="002C0FE8" w:rsidRDefault="0084197F" w:rsidP="002C0FE8">
      <w:pPr>
        <w:numPr>
          <w:ilvl w:val="0"/>
          <w:numId w:val="6"/>
        </w:numPr>
        <w:rPr>
          <w:rFonts w:ascii="Microsoft Sans Serif" w:hAnsi="Microsoft Sans Serif" w:cs="Microsoft Sans Serif"/>
          <w:sz w:val="24"/>
        </w:rPr>
      </w:pPr>
      <w:r w:rsidRPr="008418C1">
        <w:rPr>
          <w:rFonts w:ascii="Microsoft Sans Serif" w:hAnsi="Microsoft Sans Serif" w:cs="Microsoft Sans Serif"/>
          <w:sz w:val="24"/>
        </w:rPr>
        <w:t xml:space="preserve">Successfully complete a course in cardiopulmonary resuscitation </w:t>
      </w:r>
      <w:r w:rsidR="00F62DDB" w:rsidRPr="008418C1">
        <w:rPr>
          <w:rFonts w:ascii="Microsoft Sans Serif" w:hAnsi="Microsoft Sans Serif" w:cs="Microsoft Sans Serif"/>
          <w:sz w:val="24"/>
        </w:rPr>
        <w:t xml:space="preserve">(CPR) </w:t>
      </w:r>
      <w:r w:rsidRPr="008418C1">
        <w:rPr>
          <w:rFonts w:ascii="Microsoft Sans Serif" w:hAnsi="Microsoft Sans Serif" w:cs="Microsoft Sans Serif"/>
          <w:sz w:val="24"/>
        </w:rPr>
        <w:t xml:space="preserve">in the use of an AED that meets or exceeds the standards established by the American Heart Association (AHA) or American National Red Cross. </w:t>
      </w:r>
    </w:p>
    <w:p w14:paraId="4290F1BE" w14:textId="7DD59EF0" w:rsidR="008A6492" w:rsidRPr="002C0FE8" w:rsidRDefault="008A6492" w:rsidP="002C0FE8">
      <w:pPr>
        <w:numPr>
          <w:ilvl w:val="0"/>
          <w:numId w:val="6"/>
        </w:numPr>
        <w:rPr>
          <w:rFonts w:ascii="Microsoft Sans Serif" w:hAnsi="Microsoft Sans Serif" w:cs="Microsoft Sans Serif"/>
          <w:sz w:val="24"/>
        </w:rPr>
      </w:pPr>
      <w:r>
        <w:rPr>
          <w:rFonts w:ascii="Microsoft Sans Serif" w:hAnsi="Microsoft Sans Serif" w:cs="Microsoft Sans Serif"/>
          <w:sz w:val="24"/>
        </w:rPr>
        <w:t xml:space="preserve">According to the Centers for Medicare &amp; Medicaid Services (CMS) Requirements of Participation, </w:t>
      </w:r>
      <w:r w:rsidR="0078038B">
        <w:rPr>
          <w:rFonts w:ascii="Microsoft Sans Serif" w:hAnsi="Microsoft Sans Serif" w:cs="Microsoft Sans Serif"/>
          <w:sz w:val="24"/>
        </w:rPr>
        <w:t xml:space="preserve">CPR certified staff, including the use of an AED, must successfully complete a program that </w:t>
      </w:r>
      <w:r w:rsidR="00773D84">
        <w:rPr>
          <w:rFonts w:ascii="Microsoft Sans Serif" w:hAnsi="Microsoft Sans Serif" w:cs="Microsoft Sans Serif"/>
          <w:sz w:val="24"/>
        </w:rPr>
        <w:t>a hands-on session which can be completed either in person or virtually in an instructor led se</w:t>
      </w:r>
      <w:r w:rsidR="006A0408">
        <w:rPr>
          <w:rFonts w:ascii="Microsoft Sans Serif" w:hAnsi="Microsoft Sans Serif" w:cs="Microsoft Sans Serif"/>
          <w:sz w:val="24"/>
        </w:rPr>
        <w:t>tting</w:t>
      </w:r>
      <w:r w:rsidR="00773D84">
        <w:rPr>
          <w:rFonts w:ascii="Microsoft Sans Serif" w:hAnsi="Microsoft Sans Serif" w:cs="Microsoft Sans Serif"/>
          <w:sz w:val="24"/>
        </w:rPr>
        <w:t xml:space="preserve">. </w:t>
      </w:r>
      <w:r w:rsidR="00660A4C">
        <w:rPr>
          <w:rFonts w:ascii="Microsoft Sans Serif" w:hAnsi="Microsoft Sans Serif" w:cs="Microsoft Sans Serif"/>
          <w:sz w:val="24"/>
        </w:rPr>
        <w:t>(F678)</w:t>
      </w:r>
    </w:p>
    <w:p w14:paraId="3624A473" w14:textId="473BD28C" w:rsidR="0084197F" w:rsidRPr="008418C1" w:rsidRDefault="003910D5" w:rsidP="00BF3DB3">
      <w:pPr>
        <w:numPr>
          <w:ilvl w:val="0"/>
          <w:numId w:val="6"/>
        </w:numPr>
        <w:rPr>
          <w:rFonts w:ascii="Microsoft Sans Serif" w:hAnsi="Microsoft Sans Serif" w:cs="Microsoft Sans Serif"/>
          <w:sz w:val="24"/>
        </w:rPr>
      </w:pPr>
      <w:r w:rsidRPr="008418C1">
        <w:rPr>
          <w:rFonts w:ascii="Microsoft Sans Serif" w:hAnsi="Microsoft Sans Serif" w:cs="Microsoft Sans Serif"/>
          <w:sz w:val="24"/>
        </w:rPr>
        <w:t xml:space="preserve">Re-certify at least every two years as required. </w:t>
      </w:r>
    </w:p>
    <w:p w14:paraId="2B33855C" w14:textId="77777777" w:rsidR="009F1401" w:rsidRPr="008418C1" w:rsidRDefault="009F1401" w:rsidP="009F1401">
      <w:pPr>
        <w:rPr>
          <w:rFonts w:ascii="Microsoft Sans Serif" w:hAnsi="Microsoft Sans Serif" w:cs="Microsoft Sans Serif"/>
          <w:sz w:val="24"/>
        </w:rPr>
      </w:pPr>
    </w:p>
    <w:p w14:paraId="75056C9A" w14:textId="336B4A0D" w:rsidR="009F1401" w:rsidRPr="008418C1" w:rsidRDefault="009F1401" w:rsidP="009F1401">
      <w:pPr>
        <w:rPr>
          <w:rFonts w:ascii="Microsoft Sans Serif" w:hAnsi="Microsoft Sans Serif" w:cs="Microsoft Sans Serif"/>
          <w:sz w:val="24"/>
          <w:u w:val="single"/>
        </w:rPr>
      </w:pPr>
      <w:r w:rsidRPr="008418C1">
        <w:rPr>
          <w:rFonts w:ascii="Microsoft Sans Serif" w:hAnsi="Microsoft Sans Serif" w:cs="Microsoft Sans Serif"/>
          <w:sz w:val="24"/>
          <w:u w:val="single"/>
        </w:rPr>
        <w:t>Use of an AED</w:t>
      </w:r>
    </w:p>
    <w:p w14:paraId="69DDDC2F" w14:textId="77777777" w:rsidR="009F1401" w:rsidRPr="008418C1" w:rsidRDefault="009F1401" w:rsidP="009F1401">
      <w:pPr>
        <w:rPr>
          <w:rFonts w:ascii="Microsoft Sans Serif" w:hAnsi="Microsoft Sans Serif" w:cs="Microsoft Sans Serif"/>
          <w:sz w:val="24"/>
        </w:rPr>
      </w:pPr>
    </w:p>
    <w:p w14:paraId="781B21EC" w14:textId="56D66450" w:rsidR="009F1401" w:rsidRPr="008418C1" w:rsidRDefault="004E7C56" w:rsidP="009F1401">
      <w:pPr>
        <w:rPr>
          <w:rFonts w:ascii="Microsoft Sans Serif" w:hAnsi="Microsoft Sans Serif" w:cs="Microsoft Sans Serif"/>
          <w:sz w:val="24"/>
        </w:rPr>
      </w:pPr>
      <w:r w:rsidRPr="008418C1">
        <w:rPr>
          <w:rFonts w:ascii="Microsoft Sans Serif" w:hAnsi="Microsoft Sans Serif" w:cs="Microsoft Sans Serif"/>
          <w:sz w:val="24"/>
        </w:rPr>
        <w:t xml:space="preserve">The AED uses voice prompts, lights, and text to tell the rescuer the steps to take. </w:t>
      </w:r>
    </w:p>
    <w:p w14:paraId="23BC13F8" w14:textId="77777777" w:rsidR="00F62DDB" w:rsidRPr="008418C1" w:rsidRDefault="00F62DDB" w:rsidP="009F1401">
      <w:pPr>
        <w:rPr>
          <w:rFonts w:ascii="Microsoft Sans Serif" w:hAnsi="Microsoft Sans Serif" w:cs="Microsoft Sans Serif"/>
          <w:sz w:val="24"/>
        </w:rPr>
      </w:pPr>
    </w:p>
    <w:p w14:paraId="7A49B4FD" w14:textId="29A81B9C" w:rsidR="00F62DDB" w:rsidRPr="008418C1" w:rsidRDefault="00F62DDB" w:rsidP="002E1F79">
      <w:pPr>
        <w:ind w:left="0" w:firstLine="18"/>
        <w:rPr>
          <w:rFonts w:ascii="Microsoft Sans Serif" w:hAnsi="Microsoft Sans Serif" w:cs="Microsoft Sans Serif"/>
          <w:sz w:val="24"/>
        </w:rPr>
      </w:pPr>
      <w:r w:rsidRPr="008418C1">
        <w:rPr>
          <w:rFonts w:ascii="Microsoft Sans Serif" w:hAnsi="Microsoft Sans Serif" w:cs="Microsoft Sans Serif"/>
          <w:sz w:val="24"/>
        </w:rPr>
        <w:lastRenderedPageBreak/>
        <w:t xml:space="preserve">The AED may have two sets of pads including adult and child pads. </w:t>
      </w:r>
      <w:r w:rsidR="002E1F79" w:rsidRPr="008418C1">
        <w:rPr>
          <w:rFonts w:ascii="Microsoft Sans Serif" w:hAnsi="Microsoft Sans Serif" w:cs="Microsoft Sans Serif"/>
          <w:sz w:val="24"/>
        </w:rPr>
        <w:t xml:space="preserve">For defibrillation, make sure you use the adult pads for </w:t>
      </w:r>
      <w:r w:rsidR="007D7F21" w:rsidRPr="008418C1">
        <w:rPr>
          <w:rFonts w:ascii="Microsoft Sans Serif" w:hAnsi="Microsoft Sans Serif" w:cs="Microsoft Sans Serif"/>
          <w:sz w:val="24"/>
        </w:rPr>
        <w:t xml:space="preserve">anyone </w:t>
      </w:r>
      <w:r w:rsidR="009D6686" w:rsidRPr="008418C1">
        <w:rPr>
          <w:rFonts w:ascii="Microsoft Sans Serif" w:hAnsi="Microsoft Sans Serif" w:cs="Microsoft Sans Serif"/>
          <w:sz w:val="24"/>
        </w:rPr>
        <w:t xml:space="preserve">8 years of age or older. </w:t>
      </w:r>
      <w:r w:rsidR="00911E6B" w:rsidRPr="008418C1">
        <w:rPr>
          <w:rFonts w:ascii="Microsoft Sans Serif" w:hAnsi="Microsoft Sans Serif" w:cs="Microsoft Sans Serif"/>
          <w:sz w:val="24"/>
        </w:rPr>
        <w:t xml:space="preserve">The AED pads should have an expiration date. This date should be routinely monitored to ensure that the AED pads have not expired. </w:t>
      </w:r>
    </w:p>
    <w:p w14:paraId="3CAE7B50" w14:textId="77777777" w:rsidR="009D6686" w:rsidRPr="008418C1" w:rsidRDefault="009D6686" w:rsidP="002E1F79">
      <w:pPr>
        <w:ind w:left="0" w:firstLine="18"/>
        <w:rPr>
          <w:rFonts w:ascii="Microsoft Sans Serif" w:hAnsi="Microsoft Sans Serif" w:cs="Microsoft Sans Serif"/>
          <w:sz w:val="24"/>
        </w:rPr>
      </w:pPr>
    </w:p>
    <w:p w14:paraId="5D14889B" w14:textId="37E2BFCB" w:rsidR="009D6686" w:rsidRPr="008418C1" w:rsidRDefault="009D6686" w:rsidP="009D6686">
      <w:pPr>
        <w:numPr>
          <w:ilvl w:val="0"/>
          <w:numId w:val="7"/>
        </w:numPr>
        <w:rPr>
          <w:rFonts w:ascii="Microsoft Sans Serif" w:hAnsi="Microsoft Sans Serif" w:cs="Microsoft Sans Serif"/>
          <w:sz w:val="24"/>
        </w:rPr>
      </w:pPr>
      <w:r w:rsidRPr="008418C1">
        <w:rPr>
          <w:rFonts w:ascii="Microsoft Sans Serif" w:hAnsi="Microsoft Sans Serif" w:cs="Microsoft Sans Serif"/>
          <w:sz w:val="24"/>
        </w:rPr>
        <w:t>Turn on the AED and follow the voice prompts</w:t>
      </w:r>
    </w:p>
    <w:p w14:paraId="055F4B63" w14:textId="6ECE479E" w:rsidR="009D6686" w:rsidRPr="008418C1" w:rsidRDefault="009D6686" w:rsidP="009D6686">
      <w:pPr>
        <w:numPr>
          <w:ilvl w:val="0"/>
          <w:numId w:val="7"/>
        </w:numPr>
        <w:rPr>
          <w:rFonts w:ascii="Microsoft Sans Serif" w:hAnsi="Microsoft Sans Serif" w:cs="Microsoft Sans Serif"/>
          <w:sz w:val="24"/>
        </w:rPr>
      </w:pPr>
      <w:r w:rsidRPr="008418C1">
        <w:rPr>
          <w:rFonts w:ascii="Microsoft Sans Serif" w:hAnsi="Microsoft Sans Serif" w:cs="Microsoft Sans Serif"/>
          <w:sz w:val="24"/>
        </w:rPr>
        <w:t xml:space="preserve">Remove all clothing covering the person’s chest. If necessary, wipe the chest dry as any water may divert the shock away from the heart. </w:t>
      </w:r>
    </w:p>
    <w:p w14:paraId="2D5A3420" w14:textId="1CC8463F" w:rsidR="009D6686" w:rsidRPr="008418C1" w:rsidRDefault="009D6686" w:rsidP="009D6686">
      <w:pPr>
        <w:numPr>
          <w:ilvl w:val="0"/>
          <w:numId w:val="7"/>
        </w:numPr>
        <w:rPr>
          <w:rFonts w:ascii="Microsoft Sans Serif" w:hAnsi="Microsoft Sans Serif" w:cs="Microsoft Sans Serif"/>
          <w:sz w:val="24"/>
        </w:rPr>
      </w:pPr>
      <w:r w:rsidRPr="008418C1">
        <w:rPr>
          <w:rFonts w:ascii="Microsoft Sans Serif" w:hAnsi="Microsoft Sans Serif" w:cs="Microsoft Sans Serif"/>
          <w:sz w:val="24"/>
        </w:rPr>
        <w:t xml:space="preserve">Peel away the backing </w:t>
      </w:r>
      <w:r w:rsidR="007575D8" w:rsidRPr="008418C1">
        <w:rPr>
          <w:rFonts w:ascii="Microsoft Sans Serif" w:hAnsi="Microsoft Sans Serif" w:cs="Microsoft Sans Serif"/>
          <w:sz w:val="24"/>
        </w:rPr>
        <w:t>from</w:t>
      </w:r>
      <w:r w:rsidRPr="008418C1">
        <w:rPr>
          <w:rFonts w:ascii="Microsoft Sans Serif" w:hAnsi="Microsoft Sans Serif" w:cs="Microsoft Sans Serif"/>
          <w:sz w:val="24"/>
        </w:rPr>
        <w:t xml:space="preserve"> the pads and attach the pads to the person’s bare chest by following the illustration on the pad wrapper. </w:t>
      </w:r>
      <w:r w:rsidR="007575D8" w:rsidRPr="008418C1">
        <w:rPr>
          <w:rFonts w:ascii="Microsoft Sans Serif" w:hAnsi="Microsoft Sans Serif" w:cs="Microsoft Sans Serif"/>
          <w:sz w:val="24"/>
        </w:rPr>
        <w:t xml:space="preserve">If the person has chest hair that prevents the pads from sticking, you may need to shave the </w:t>
      </w:r>
      <w:proofErr w:type="gramStart"/>
      <w:r w:rsidR="007575D8" w:rsidRPr="008418C1">
        <w:rPr>
          <w:rFonts w:ascii="Microsoft Sans Serif" w:hAnsi="Microsoft Sans Serif" w:cs="Microsoft Sans Serif"/>
          <w:sz w:val="24"/>
        </w:rPr>
        <w:t>chest</w:t>
      </w:r>
      <w:proofErr w:type="gramEnd"/>
      <w:r w:rsidR="007575D8" w:rsidRPr="008418C1">
        <w:rPr>
          <w:rFonts w:ascii="Microsoft Sans Serif" w:hAnsi="Microsoft Sans Serif" w:cs="Microsoft Sans Serif"/>
          <w:sz w:val="24"/>
        </w:rPr>
        <w:t xml:space="preserve"> or you can attempt to apply the pads and then peel them away removing the hair and place a new set of pads. </w:t>
      </w:r>
    </w:p>
    <w:p w14:paraId="0DA06A73" w14:textId="49DC5EE8" w:rsidR="007575D8" w:rsidRPr="008418C1" w:rsidRDefault="007575D8" w:rsidP="009D6686">
      <w:pPr>
        <w:numPr>
          <w:ilvl w:val="0"/>
          <w:numId w:val="7"/>
        </w:numPr>
        <w:rPr>
          <w:rFonts w:ascii="Microsoft Sans Serif" w:hAnsi="Microsoft Sans Serif" w:cs="Microsoft Sans Serif"/>
          <w:sz w:val="24"/>
        </w:rPr>
      </w:pPr>
      <w:r w:rsidRPr="008418C1">
        <w:rPr>
          <w:rFonts w:ascii="Microsoft Sans Serif" w:hAnsi="Microsoft Sans Serif" w:cs="Microsoft Sans Serif"/>
          <w:sz w:val="24"/>
        </w:rPr>
        <w:t xml:space="preserve">Plug the pads connector into the AED if necessary. </w:t>
      </w:r>
    </w:p>
    <w:p w14:paraId="5CD65B19" w14:textId="59070C41" w:rsidR="007575D8" w:rsidRPr="008418C1" w:rsidRDefault="007575D8" w:rsidP="009D6686">
      <w:pPr>
        <w:numPr>
          <w:ilvl w:val="0"/>
          <w:numId w:val="7"/>
        </w:numPr>
        <w:rPr>
          <w:rFonts w:ascii="Microsoft Sans Serif" w:hAnsi="Microsoft Sans Serif" w:cs="Microsoft Sans Serif"/>
          <w:sz w:val="24"/>
        </w:rPr>
      </w:pPr>
      <w:r w:rsidRPr="008418C1">
        <w:rPr>
          <w:rFonts w:ascii="Microsoft Sans Serif" w:hAnsi="Microsoft Sans Serif" w:cs="Microsoft Sans Serif"/>
          <w:sz w:val="24"/>
        </w:rPr>
        <w:t>The AED will check to see if the person needs a shock and tell you when to give one</w:t>
      </w:r>
      <w:r w:rsidR="00D63E49" w:rsidRPr="008418C1">
        <w:rPr>
          <w:rFonts w:ascii="Microsoft Sans Serif" w:hAnsi="Microsoft Sans Serif" w:cs="Microsoft Sans Serif"/>
          <w:sz w:val="24"/>
        </w:rPr>
        <w:t xml:space="preserve">. </w:t>
      </w:r>
    </w:p>
    <w:p w14:paraId="5AF65CC0" w14:textId="79008A08" w:rsidR="00D63E49" w:rsidRPr="008418C1" w:rsidRDefault="00D63E49" w:rsidP="009D6686">
      <w:pPr>
        <w:numPr>
          <w:ilvl w:val="0"/>
          <w:numId w:val="7"/>
        </w:numPr>
        <w:rPr>
          <w:rFonts w:ascii="Microsoft Sans Serif" w:hAnsi="Microsoft Sans Serif" w:cs="Microsoft Sans Serif"/>
          <w:sz w:val="24"/>
        </w:rPr>
      </w:pPr>
      <w:r w:rsidRPr="008418C1">
        <w:rPr>
          <w:rFonts w:ascii="Microsoft Sans Serif" w:hAnsi="Microsoft Sans Serif" w:cs="Microsoft Sans Serif"/>
          <w:sz w:val="24"/>
        </w:rPr>
        <w:t xml:space="preserve">While the AED is analyzing for a heart rhythm and when delivering a shock, ensure that no one is touching the person. </w:t>
      </w:r>
    </w:p>
    <w:p w14:paraId="460F081A" w14:textId="62007872" w:rsidR="003E0B92" w:rsidRPr="008418C1" w:rsidRDefault="003E0B92" w:rsidP="009D6686">
      <w:pPr>
        <w:numPr>
          <w:ilvl w:val="0"/>
          <w:numId w:val="7"/>
        </w:numPr>
        <w:rPr>
          <w:rFonts w:ascii="Microsoft Sans Serif" w:hAnsi="Microsoft Sans Serif" w:cs="Microsoft Sans Serif"/>
          <w:sz w:val="24"/>
        </w:rPr>
      </w:pPr>
      <w:r w:rsidRPr="008418C1">
        <w:rPr>
          <w:rFonts w:ascii="Microsoft Sans Serif" w:hAnsi="Microsoft Sans Serif" w:cs="Microsoft Sans Serif"/>
          <w:sz w:val="24"/>
        </w:rPr>
        <w:t xml:space="preserve">If a shock is advised, the AED will direct you to push the shock button and after the shock is delivered, </w:t>
      </w:r>
      <w:r w:rsidR="0033432F" w:rsidRPr="008418C1">
        <w:rPr>
          <w:rFonts w:ascii="Microsoft Sans Serif" w:hAnsi="Microsoft Sans Serif" w:cs="Microsoft Sans Serif"/>
          <w:sz w:val="24"/>
        </w:rPr>
        <w:t>resume CPR</w:t>
      </w:r>
      <w:r w:rsidRPr="008418C1">
        <w:rPr>
          <w:rFonts w:ascii="Microsoft Sans Serif" w:hAnsi="Microsoft Sans Serif" w:cs="Microsoft Sans Serif"/>
          <w:sz w:val="24"/>
        </w:rPr>
        <w:t xml:space="preserve">. </w:t>
      </w:r>
    </w:p>
    <w:p w14:paraId="6BC0A9FD" w14:textId="1D28EE01" w:rsidR="003E0B92" w:rsidRPr="008418C1" w:rsidRDefault="003E0B92" w:rsidP="009D6686">
      <w:pPr>
        <w:numPr>
          <w:ilvl w:val="0"/>
          <w:numId w:val="7"/>
        </w:numPr>
        <w:rPr>
          <w:rFonts w:ascii="Microsoft Sans Serif" w:hAnsi="Microsoft Sans Serif" w:cs="Microsoft Sans Serif"/>
          <w:sz w:val="24"/>
        </w:rPr>
      </w:pPr>
      <w:r w:rsidRPr="008418C1">
        <w:rPr>
          <w:rFonts w:ascii="Microsoft Sans Serif" w:hAnsi="Microsoft Sans Serif" w:cs="Microsoft Sans Serif"/>
          <w:sz w:val="24"/>
        </w:rPr>
        <w:t xml:space="preserve">If a shock is not advised, resume CPR. </w:t>
      </w:r>
    </w:p>
    <w:p w14:paraId="3BA2A08D" w14:textId="6BC85353" w:rsidR="0033432F" w:rsidRPr="008418C1" w:rsidRDefault="0033432F" w:rsidP="009D6686">
      <w:pPr>
        <w:numPr>
          <w:ilvl w:val="0"/>
          <w:numId w:val="7"/>
        </w:numPr>
        <w:rPr>
          <w:rFonts w:ascii="Microsoft Sans Serif" w:hAnsi="Microsoft Sans Serif" w:cs="Microsoft Sans Serif"/>
          <w:sz w:val="24"/>
        </w:rPr>
      </w:pPr>
      <w:r w:rsidRPr="008418C1">
        <w:rPr>
          <w:rFonts w:ascii="Microsoft Sans Serif" w:hAnsi="Microsoft Sans Serif" w:cs="Microsoft Sans Serif"/>
          <w:sz w:val="24"/>
        </w:rPr>
        <w:t xml:space="preserve">Continue CPR along with the instructions on the AED until emergency medical personnel arrive and assume care. </w:t>
      </w:r>
    </w:p>
    <w:p w14:paraId="738106ED" w14:textId="77777777" w:rsidR="00612F5A" w:rsidRPr="008418C1" w:rsidRDefault="00612F5A" w:rsidP="00691375">
      <w:pPr>
        <w:ind w:left="0" w:firstLine="0"/>
        <w:rPr>
          <w:rFonts w:ascii="Microsoft Sans Serif" w:hAnsi="Microsoft Sans Serif" w:cs="Microsoft Sans Serif"/>
          <w:sz w:val="24"/>
        </w:rPr>
      </w:pPr>
    </w:p>
    <w:p w14:paraId="162DA01D" w14:textId="564D8FEA" w:rsidR="00B4785F" w:rsidRPr="008418C1" w:rsidRDefault="00B4785F" w:rsidP="00B4785F">
      <w:pPr>
        <w:pStyle w:val="BodyText"/>
        <w:ind w:left="0" w:firstLine="18"/>
        <w:rPr>
          <w:rFonts w:ascii="Microsoft Sans Serif" w:hAnsi="Microsoft Sans Serif" w:cs="Microsoft Sans Serif"/>
          <w:sz w:val="24"/>
          <w:szCs w:val="24"/>
        </w:rPr>
      </w:pPr>
    </w:p>
    <w:p w14:paraId="1407DDC1" w14:textId="046642B0" w:rsidR="0036759E" w:rsidRPr="00A60153" w:rsidRDefault="00F702E6" w:rsidP="00B4785F">
      <w:pPr>
        <w:pStyle w:val="BodyText"/>
        <w:spacing w:after="120"/>
        <w:ind w:left="0" w:firstLine="18"/>
        <w:rPr>
          <w:rFonts w:ascii="Microsoft Sans Serif" w:hAnsi="Microsoft Sans Serif" w:cs="Microsoft Sans Serif"/>
          <w:b/>
          <w:bCs/>
          <w:sz w:val="24"/>
          <w:szCs w:val="24"/>
          <w:u w:val="single"/>
        </w:rPr>
      </w:pPr>
      <w:r w:rsidRPr="00A60153">
        <w:rPr>
          <w:rFonts w:ascii="Microsoft Sans Serif" w:hAnsi="Microsoft Sans Serif" w:cs="Microsoft Sans Serif"/>
          <w:b/>
          <w:bCs/>
          <w:sz w:val="24"/>
          <w:szCs w:val="24"/>
          <w:u w:val="single"/>
        </w:rPr>
        <w:t>Re</w:t>
      </w:r>
      <w:r w:rsidR="00AE11D3" w:rsidRPr="00A60153">
        <w:rPr>
          <w:rFonts w:ascii="Microsoft Sans Serif" w:hAnsi="Microsoft Sans Serif" w:cs="Microsoft Sans Serif"/>
          <w:b/>
          <w:bCs/>
          <w:sz w:val="24"/>
          <w:szCs w:val="24"/>
          <w:u w:val="single"/>
        </w:rPr>
        <w:t>ferences:</w:t>
      </w:r>
    </w:p>
    <w:p w14:paraId="2D939EF6" w14:textId="7ACBA4B5" w:rsidR="00F13D90" w:rsidRPr="008418C1" w:rsidRDefault="00EE52AB" w:rsidP="006F69EB">
      <w:pPr>
        <w:pStyle w:val="BodyText"/>
        <w:ind w:left="0" w:firstLine="0"/>
        <w:rPr>
          <w:rFonts w:ascii="Microsoft Sans Serif" w:hAnsi="Microsoft Sans Serif" w:cs="Microsoft Sans Serif"/>
          <w:sz w:val="24"/>
          <w:szCs w:val="24"/>
        </w:rPr>
      </w:pPr>
      <w:r w:rsidRPr="008418C1">
        <w:rPr>
          <w:rFonts w:ascii="Microsoft Sans Serif" w:hAnsi="Microsoft Sans Serif" w:cs="Microsoft Sans Serif"/>
          <w:sz w:val="24"/>
          <w:szCs w:val="24"/>
        </w:rPr>
        <w:t>American Heart Association</w:t>
      </w:r>
      <w:r w:rsidR="001A2591" w:rsidRPr="008418C1">
        <w:rPr>
          <w:rFonts w:ascii="Microsoft Sans Serif" w:hAnsi="Microsoft Sans Serif" w:cs="Microsoft Sans Serif"/>
          <w:sz w:val="24"/>
          <w:szCs w:val="24"/>
        </w:rPr>
        <w:t xml:space="preserve">. (2023, Dec) </w:t>
      </w:r>
      <w:r w:rsidR="001A2591" w:rsidRPr="008418C1">
        <w:rPr>
          <w:rFonts w:ascii="Microsoft Sans Serif" w:hAnsi="Microsoft Sans Serif" w:cs="Microsoft Sans Serif"/>
          <w:i/>
          <w:iCs/>
          <w:sz w:val="24"/>
          <w:szCs w:val="24"/>
        </w:rPr>
        <w:t>What is an Automated External Defibrillator</w:t>
      </w:r>
      <w:r w:rsidR="00D56F08" w:rsidRPr="008418C1">
        <w:rPr>
          <w:rFonts w:ascii="Microsoft Sans Serif" w:hAnsi="Microsoft Sans Serif" w:cs="Microsoft Sans Serif"/>
          <w:sz w:val="24"/>
          <w:szCs w:val="24"/>
        </w:rPr>
        <w:t xml:space="preserve">. </w:t>
      </w:r>
      <w:hyperlink r:id="rId11" w:history="1">
        <w:r w:rsidR="00AE11D3" w:rsidRPr="008418C1">
          <w:rPr>
            <w:rStyle w:val="Hyperlink"/>
            <w:rFonts w:ascii="Microsoft Sans Serif" w:hAnsi="Microsoft Sans Serif" w:cs="Microsoft Sans Serif"/>
            <w:sz w:val="24"/>
            <w:szCs w:val="24"/>
          </w:rPr>
          <w:t>https://cpr.heart.org/-/media/CPR-Files/Training-Programs/AED-Implementation/2024-updates/KJ1728_What_Is_An_AED_Flyer_PDF.pdf?sc_lang=en</w:t>
        </w:r>
      </w:hyperlink>
      <w:r w:rsidR="00AE11D3" w:rsidRPr="008418C1">
        <w:rPr>
          <w:rFonts w:ascii="Microsoft Sans Serif" w:hAnsi="Microsoft Sans Serif" w:cs="Microsoft Sans Serif"/>
          <w:sz w:val="24"/>
          <w:szCs w:val="24"/>
        </w:rPr>
        <w:t xml:space="preserve"> </w:t>
      </w:r>
    </w:p>
    <w:p w14:paraId="18C38A36" w14:textId="77777777" w:rsidR="006C7CF6" w:rsidRPr="008418C1" w:rsidRDefault="006C7CF6" w:rsidP="006F69EB">
      <w:pPr>
        <w:pStyle w:val="BodyText"/>
        <w:ind w:left="0" w:firstLine="0"/>
        <w:rPr>
          <w:rFonts w:ascii="Microsoft Sans Serif" w:hAnsi="Microsoft Sans Serif" w:cs="Microsoft Sans Serif"/>
          <w:sz w:val="24"/>
          <w:szCs w:val="24"/>
        </w:rPr>
      </w:pPr>
    </w:p>
    <w:p w14:paraId="4E0F4D89" w14:textId="3482639F" w:rsidR="006C7CF6" w:rsidRDefault="006C7CF6" w:rsidP="006F69EB">
      <w:pPr>
        <w:pStyle w:val="BodyText"/>
        <w:ind w:left="0" w:firstLine="0"/>
        <w:rPr>
          <w:rFonts w:ascii="Microsoft Sans Serif" w:hAnsi="Microsoft Sans Serif" w:cs="Microsoft Sans Serif"/>
          <w:sz w:val="24"/>
          <w:szCs w:val="24"/>
        </w:rPr>
      </w:pPr>
      <w:r w:rsidRPr="008418C1">
        <w:rPr>
          <w:rFonts w:ascii="Microsoft Sans Serif" w:hAnsi="Microsoft Sans Serif" w:cs="Microsoft Sans Serif"/>
          <w:sz w:val="24"/>
          <w:szCs w:val="24"/>
        </w:rPr>
        <w:t xml:space="preserve">Illinois General Assembly. </w:t>
      </w:r>
      <w:r w:rsidR="00146528" w:rsidRPr="008418C1">
        <w:rPr>
          <w:rFonts w:ascii="Microsoft Sans Serif" w:hAnsi="Microsoft Sans Serif" w:cs="Microsoft Sans Serif"/>
          <w:sz w:val="24"/>
          <w:szCs w:val="24"/>
        </w:rPr>
        <w:t xml:space="preserve">(Retrieved 2025. Nov 25). </w:t>
      </w:r>
      <w:r w:rsidR="00352BAA" w:rsidRPr="008418C1">
        <w:rPr>
          <w:rFonts w:ascii="Microsoft Sans Serif" w:hAnsi="Microsoft Sans Serif" w:cs="Microsoft Sans Serif"/>
          <w:i/>
          <w:iCs/>
          <w:sz w:val="24"/>
          <w:szCs w:val="24"/>
        </w:rPr>
        <w:t>210 ILCS 45/2-213.5 Automated External Defibrillators</w:t>
      </w:r>
      <w:r w:rsidR="00352BAA" w:rsidRPr="008418C1">
        <w:rPr>
          <w:rFonts w:ascii="Microsoft Sans Serif" w:hAnsi="Microsoft Sans Serif" w:cs="Microsoft Sans Serif"/>
          <w:sz w:val="24"/>
          <w:szCs w:val="24"/>
        </w:rPr>
        <w:t xml:space="preserve">. </w:t>
      </w:r>
      <w:hyperlink r:id="rId12" w:history="1">
        <w:r w:rsidR="009219D6" w:rsidRPr="008418C1">
          <w:rPr>
            <w:rStyle w:val="Hyperlink"/>
            <w:rFonts w:ascii="Microsoft Sans Serif" w:hAnsi="Microsoft Sans Serif" w:cs="Microsoft Sans Serif"/>
            <w:sz w:val="24"/>
            <w:szCs w:val="24"/>
          </w:rPr>
          <w:t>https://myilga.gov/documents/legislation/publicacts/104/pdf/104-0172.pdf</w:t>
        </w:r>
      </w:hyperlink>
      <w:r w:rsidR="009219D6" w:rsidRPr="008418C1">
        <w:rPr>
          <w:rFonts w:ascii="Microsoft Sans Serif" w:hAnsi="Microsoft Sans Serif" w:cs="Microsoft Sans Serif"/>
          <w:sz w:val="24"/>
          <w:szCs w:val="24"/>
        </w:rPr>
        <w:t xml:space="preserve">. </w:t>
      </w:r>
    </w:p>
    <w:p w14:paraId="222E56D6" w14:textId="77777777" w:rsidR="006A0408" w:rsidRDefault="006A0408" w:rsidP="006F69EB">
      <w:pPr>
        <w:pStyle w:val="BodyText"/>
        <w:ind w:left="0" w:firstLine="0"/>
        <w:rPr>
          <w:rFonts w:ascii="Microsoft Sans Serif" w:hAnsi="Microsoft Sans Serif" w:cs="Microsoft Sans Serif"/>
          <w:sz w:val="24"/>
          <w:szCs w:val="24"/>
        </w:rPr>
      </w:pPr>
    </w:p>
    <w:p w14:paraId="595040A8" w14:textId="138CCE53" w:rsidR="006A0408" w:rsidRPr="008418C1" w:rsidRDefault="006A0408" w:rsidP="006F69EB">
      <w:pPr>
        <w:pStyle w:val="BodyText"/>
        <w:ind w:left="0" w:firstLine="0"/>
        <w:rPr>
          <w:rFonts w:ascii="Microsoft Sans Serif" w:hAnsi="Microsoft Sans Serif" w:cs="Microsoft Sans Serif"/>
          <w:b/>
          <w:bCs/>
          <w:sz w:val="24"/>
          <w:szCs w:val="24"/>
        </w:rPr>
      </w:pPr>
      <w:r>
        <w:rPr>
          <w:rFonts w:ascii="Microsoft Sans Serif" w:hAnsi="Microsoft Sans Serif" w:cs="Microsoft Sans Serif"/>
          <w:sz w:val="24"/>
          <w:szCs w:val="24"/>
        </w:rPr>
        <w:t xml:space="preserve">CMS. (2025. Jul 23) </w:t>
      </w:r>
      <w:r w:rsidR="0051173D" w:rsidRPr="00A60153">
        <w:rPr>
          <w:rFonts w:ascii="Microsoft Sans Serif" w:hAnsi="Microsoft Sans Serif" w:cs="Microsoft Sans Serif"/>
          <w:i/>
          <w:iCs/>
          <w:sz w:val="24"/>
          <w:szCs w:val="24"/>
        </w:rPr>
        <w:t>State Operations Manual Appendix PP – Guidance to Surveyors for Long-Term Care Facilities</w:t>
      </w:r>
      <w:r w:rsidR="0051173D">
        <w:rPr>
          <w:rFonts w:ascii="Microsoft Sans Serif" w:hAnsi="Microsoft Sans Serif" w:cs="Microsoft Sans Serif"/>
          <w:sz w:val="24"/>
          <w:szCs w:val="24"/>
        </w:rPr>
        <w:t xml:space="preserve">. </w:t>
      </w:r>
      <w:hyperlink r:id="rId13" w:history="1">
        <w:r w:rsidR="0051173D" w:rsidRPr="00F20778">
          <w:rPr>
            <w:rStyle w:val="Hyperlink"/>
            <w:rFonts w:ascii="Microsoft Sans Serif" w:hAnsi="Microsoft Sans Serif" w:cs="Microsoft Sans Serif"/>
            <w:sz w:val="24"/>
            <w:szCs w:val="24"/>
          </w:rPr>
          <w:t>https://www.cms.gov/regulations-and-guidance/guidance/manuals/downloads/som107ap_pp_guidelines_ltcf.pdf</w:t>
        </w:r>
      </w:hyperlink>
      <w:r w:rsidR="0051173D">
        <w:rPr>
          <w:rFonts w:ascii="Microsoft Sans Serif" w:hAnsi="Microsoft Sans Serif" w:cs="Microsoft Sans Serif"/>
          <w:sz w:val="24"/>
          <w:szCs w:val="24"/>
        </w:rPr>
        <w:t xml:space="preserve">. </w:t>
      </w:r>
    </w:p>
    <w:p w14:paraId="1345FD71" w14:textId="77777777" w:rsidR="0047755F" w:rsidRPr="008418C1" w:rsidRDefault="00D3577C" w:rsidP="00956AE7">
      <w:pPr>
        <w:pStyle w:val="BodyText"/>
        <w:rPr>
          <w:rFonts w:ascii="Microsoft Sans Serif" w:hAnsi="Microsoft Sans Serif" w:cs="Microsoft Sans Serif"/>
          <w:sz w:val="24"/>
          <w:szCs w:val="24"/>
        </w:rPr>
      </w:pPr>
      <w:r w:rsidRPr="008418C1">
        <w:rPr>
          <w:rFonts w:ascii="Microsoft Sans Serif" w:hAnsi="Microsoft Sans Serif" w:cs="Microsoft Sans Serif"/>
          <w:sz w:val="24"/>
          <w:szCs w:val="24"/>
        </w:rPr>
        <w:tab/>
      </w:r>
      <w:r w:rsidRPr="008418C1">
        <w:rPr>
          <w:rFonts w:ascii="Microsoft Sans Serif" w:hAnsi="Microsoft Sans Serif" w:cs="Microsoft Sans Serif"/>
          <w:sz w:val="24"/>
          <w:szCs w:val="24"/>
        </w:rPr>
        <w:tab/>
      </w:r>
    </w:p>
    <w:sectPr w:rsidR="0047755F" w:rsidRPr="008418C1" w:rsidSect="00656E63">
      <w:headerReference w:type="default" r:id="rId14"/>
      <w:footerReference w:type="default" r:id="rId15"/>
      <w:headerReference w:type="first" r:id="rId16"/>
      <w:footerReference w:type="first" r:id="rId17"/>
      <w:pgSz w:w="12240" w:h="15840"/>
      <w:pgMar w:top="2160" w:right="1440" w:bottom="1152" w:left="1440" w:header="302" w:footer="0" w:gutter="0"/>
      <w:cols w:space="10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51DA4B" w14:textId="77777777" w:rsidR="00C66A9D" w:rsidRDefault="00C66A9D">
      <w:r>
        <w:separator/>
      </w:r>
    </w:p>
  </w:endnote>
  <w:endnote w:type="continuationSeparator" w:id="0">
    <w:p w14:paraId="780720FF" w14:textId="77777777" w:rsidR="00C66A9D" w:rsidRDefault="00C66A9D">
      <w:r>
        <w:continuationSeparator/>
      </w:r>
    </w:p>
  </w:endnote>
  <w:endnote w:type="continuationNotice" w:id="1">
    <w:p w14:paraId="75AAD75E" w14:textId="77777777" w:rsidR="00C66A9D" w:rsidRDefault="00C66A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880EA" w14:textId="77777777" w:rsidR="00B66147" w:rsidRDefault="00B66147">
    <w:pPr>
      <w:pStyle w:val="Footer"/>
      <w:jc w:val="right"/>
    </w:pPr>
    <w:r>
      <w:fldChar w:fldCharType="begin"/>
    </w:r>
    <w:r>
      <w:instrText xml:space="preserve"> PAGE   \* MERGEFORMAT </w:instrText>
    </w:r>
    <w:r>
      <w:fldChar w:fldCharType="separate"/>
    </w:r>
    <w:r>
      <w:rPr>
        <w:noProof/>
      </w:rPr>
      <w:t>2</w:t>
    </w:r>
    <w:r>
      <w:rPr>
        <w:noProof/>
      </w:rPr>
      <w:fldChar w:fldCharType="end"/>
    </w:r>
  </w:p>
  <w:p w14:paraId="499BFAFC" w14:textId="77777777" w:rsidR="00B66147" w:rsidRDefault="00B661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B666D" w14:textId="77777777" w:rsidR="00B66147" w:rsidRDefault="00B66147">
    <w:pPr>
      <w:pStyle w:val="Footer"/>
      <w:jc w:val="right"/>
    </w:pPr>
    <w:r>
      <w:fldChar w:fldCharType="begin"/>
    </w:r>
    <w:r>
      <w:instrText xml:space="preserve"> PAGE   \* MERGEFORMAT </w:instrText>
    </w:r>
    <w:r>
      <w:fldChar w:fldCharType="separate"/>
    </w:r>
    <w:r>
      <w:rPr>
        <w:noProof/>
      </w:rPr>
      <w:t>2</w:t>
    </w:r>
    <w:r>
      <w:rPr>
        <w:noProof/>
      </w:rPr>
      <w:fldChar w:fldCharType="end"/>
    </w:r>
  </w:p>
  <w:p w14:paraId="448DDDA9" w14:textId="77777777" w:rsidR="00656E63" w:rsidRDefault="00656E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0AFD69" w14:textId="77777777" w:rsidR="00C66A9D" w:rsidRDefault="00C66A9D">
      <w:r>
        <w:separator/>
      </w:r>
    </w:p>
  </w:footnote>
  <w:footnote w:type="continuationSeparator" w:id="0">
    <w:p w14:paraId="0D646380" w14:textId="77777777" w:rsidR="00C66A9D" w:rsidRDefault="00C66A9D">
      <w:r>
        <w:continuationSeparator/>
      </w:r>
    </w:p>
  </w:footnote>
  <w:footnote w:type="continuationNotice" w:id="1">
    <w:p w14:paraId="2E4C898C" w14:textId="77777777" w:rsidR="00C66A9D" w:rsidRDefault="00C66A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408F9" w14:textId="2C265F3A" w:rsidR="00244919" w:rsidRDefault="00244919" w:rsidP="00244919">
    <w:pPr>
      <w:pStyle w:val="Header"/>
      <w:ind w:left="-1170" w:firstLine="18"/>
    </w:pPr>
  </w:p>
  <w:p w14:paraId="281FF538" w14:textId="77777777" w:rsidR="00530FD1" w:rsidRDefault="00530F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0EAD9" w14:textId="430F3B13" w:rsidR="00656E63" w:rsidRDefault="00000000" w:rsidP="00656E63">
    <w:pPr>
      <w:pStyle w:val="Header"/>
      <w:ind w:hanging="1512"/>
    </w:pPr>
    <w:r>
      <w:pict w14:anchorId="02B161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pt;height:60pt">
          <v:imagedata r:id="rId1" o:title="LAIL Illinois Iowa Logo_Colo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F296E"/>
    <w:multiLevelType w:val="hybridMultilevel"/>
    <w:tmpl w:val="A1327CBA"/>
    <w:lvl w:ilvl="0" w:tplc="BF4C7546">
      <w:start w:val="1"/>
      <w:numFmt w:val="decimal"/>
      <w:lvlText w:val="%1."/>
      <w:lvlJc w:val="left"/>
      <w:pPr>
        <w:ind w:left="378" w:hanging="360"/>
      </w:pPr>
      <w:rPr>
        <w:rFonts w:hint="default"/>
      </w:rPr>
    </w:lvl>
    <w:lvl w:ilvl="1" w:tplc="04090019" w:tentative="1">
      <w:start w:val="1"/>
      <w:numFmt w:val="lowerLetter"/>
      <w:lvlText w:val="%2."/>
      <w:lvlJc w:val="left"/>
      <w:pPr>
        <w:ind w:left="1098" w:hanging="360"/>
      </w:pPr>
    </w:lvl>
    <w:lvl w:ilvl="2" w:tplc="0409001B" w:tentative="1">
      <w:start w:val="1"/>
      <w:numFmt w:val="lowerRoman"/>
      <w:lvlText w:val="%3."/>
      <w:lvlJc w:val="right"/>
      <w:pPr>
        <w:ind w:left="1818" w:hanging="180"/>
      </w:pPr>
    </w:lvl>
    <w:lvl w:ilvl="3" w:tplc="0409000F" w:tentative="1">
      <w:start w:val="1"/>
      <w:numFmt w:val="decimal"/>
      <w:lvlText w:val="%4."/>
      <w:lvlJc w:val="left"/>
      <w:pPr>
        <w:ind w:left="2538" w:hanging="360"/>
      </w:pPr>
    </w:lvl>
    <w:lvl w:ilvl="4" w:tplc="04090019" w:tentative="1">
      <w:start w:val="1"/>
      <w:numFmt w:val="lowerLetter"/>
      <w:lvlText w:val="%5."/>
      <w:lvlJc w:val="left"/>
      <w:pPr>
        <w:ind w:left="3258" w:hanging="360"/>
      </w:pPr>
    </w:lvl>
    <w:lvl w:ilvl="5" w:tplc="0409001B" w:tentative="1">
      <w:start w:val="1"/>
      <w:numFmt w:val="lowerRoman"/>
      <w:lvlText w:val="%6."/>
      <w:lvlJc w:val="right"/>
      <w:pPr>
        <w:ind w:left="3978" w:hanging="180"/>
      </w:pPr>
    </w:lvl>
    <w:lvl w:ilvl="6" w:tplc="0409000F" w:tentative="1">
      <w:start w:val="1"/>
      <w:numFmt w:val="decimal"/>
      <w:lvlText w:val="%7."/>
      <w:lvlJc w:val="left"/>
      <w:pPr>
        <w:ind w:left="4698" w:hanging="360"/>
      </w:pPr>
    </w:lvl>
    <w:lvl w:ilvl="7" w:tplc="04090019" w:tentative="1">
      <w:start w:val="1"/>
      <w:numFmt w:val="lowerLetter"/>
      <w:lvlText w:val="%8."/>
      <w:lvlJc w:val="left"/>
      <w:pPr>
        <w:ind w:left="5418" w:hanging="360"/>
      </w:pPr>
    </w:lvl>
    <w:lvl w:ilvl="8" w:tplc="0409001B" w:tentative="1">
      <w:start w:val="1"/>
      <w:numFmt w:val="lowerRoman"/>
      <w:lvlText w:val="%9."/>
      <w:lvlJc w:val="right"/>
      <w:pPr>
        <w:ind w:left="6138" w:hanging="180"/>
      </w:pPr>
    </w:lvl>
  </w:abstractNum>
  <w:abstractNum w:abstractNumId="1"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4A9506E3"/>
    <w:multiLevelType w:val="hybridMultilevel"/>
    <w:tmpl w:val="6F3E1E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1C3B16"/>
    <w:multiLevelType w:val="hybridMultilevel"/>
    <w:tmpl w:val="18B06FB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 w15:restartNumberingAfterBreak="0">
    <w:nsid w:val="731C4688"/>
    <w:multiLevelType w:val="hybridMultilevel"/>
    <w:tmpl w:val="2D964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E46288"/>
    <w:multiLevelType w:val="hybridMultilevel"/>
    <w:tmpl w:val="CFBA95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DF2637"/>
    <w:multiLevelType w:val="hybridMultilevel"/>
    <w:tmpl w:val="93B05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5210829">
    <w:abstractNumId w:val="1"/>
  </w:num>
  <w:num w:numId="2" w16cid:durableId="1453984657">
    <w:abstractNumId w:val="5"/>
  </w:num>
  <w:num w:numId="3" w16cid:durableId="733695973">
    <w:abstractNumId w:val="6"/>
  </w:num>
  <w:num w:numId="4" w16cid:durableId="872228206">
    <w:abstractNumId w:val="2"/>
  </w:num>
  <w:num w:numId="5" w16cid:durableId="1281841100">
    <w:abstractNumId w:val="4"/>
  </w:num>
  <w:num w:numId="6" w16cid:durableId="257838613">
    <w:abstractNumId w:val="3"/>
  </w:num>
  <w:num w:numId="7" w16cid:durableId="211728277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044AE"/>
    <w:rsid w:val="000134E1"/>
    <w:rsid w:val="00014813"/>
    <w:rsid w:val="00017BA0"/>
    <w:rsid w:val="00032290"/>
    <w:rsid w:val="00033E3D"/>
    <w:rsid w:val="00034EF2"/>
    <w:rsid w:val="00041395"/>
    <w:rsid w:val="00045D07"/>
    <w:rsid w:val="000462B0"/>
    <w:rsid w:val="0006221C"/>
    <w:rsid w:val="000661AE"/>
    <w:rsid w:val="000801BF"/>
    <w:rsid w:val="000824D5"/>
    <w:rsid w:val="000A6E38"/>
    <w:rsid w:val="000A7AAC"/>
    <w:rsid w:val="000B05E1"/>
    <w:rsid w:val="000C3CBE"/>
    <w:rsid w:val="000C4813"/>
    <w:rsid w:val="000C6FDB"/>
    <w:rsid w:val="000D3105"/>
    <w:rsid w:val="000D44D6"/>
    <w:rsid w:val="000D7BE8"/>
    <w:rsid w:val="000E4205"/>
    <w:rsid w:val="0010166F"/>
    <w:rsid w:val="0011287B"/>
    <w:rsid w:val="00114860"/>
    <w:rsid w:val="00122848"/>
    <w:rsid w:val="00123728"/>
    <w:rsid w:val="001270E8"/>
    <w:rsid w:val="00137ABF"/>
    <w:rsid w:val="001404E3"/>
    <w:rsid w:val="00146528"/>
    <w:rsid w:val="00157A5B"/>
    <w:rsid w:val="00163315"/>
    <w:rsid w:val="001809F3"/>
    <w:rsid w:val="00193FC8"/>
    <w:rsid w:val="001A075B"/>
    <w:rsid w:val="001A108D"/>
    <w:rsid w:val="001A2591"/>
    <w:rsid w:val="001B3ACF"/>
    <w:rsid w:val="001B6C2D"/>
    <w:rsid w:val="001D2EF6"/>
    <w:rsid w:val="001D48A7"/>
    <w:rsid w:val="001E05CF"/>
    <w:rsid w:val="001F4346"/>
    <w:rsid w:val="00224B32"/>
    <w:rsid w:val="00244919"/>
    <w:rsid w:val="002544AA"/>
    <w:rsid w:val="00263DDB"/>
    <w:rsid w:val="0027333A"/>
    <w:rsid w:val="0027696A"/>
    <w:rsid w:val="00291AC1"/>
    <w:rsid w:val="002A4674"/>
    <w:rsid w:val="002A46FF"/>
    <w:rsid w:val="002B3A78"/>
    <w:rsid w:val="002B3D7B"/>
    <w:rsid w:val="002C0FE8"/>
    <w:rsid w:val="002C1270"/>
    <w:rsid w:val="002D220B"/>
    <w:rsid w:val="002D33D4"/>
    <w:rsid w:val="002D510E"/>
    <w:rsid w:val="002E1F79"/>
    <w:rsid w:val="002F3BE0"/>
    <w:rsid w:val="00305893"/>
    <w:rsid w:val="00305B29"/>
    <w:rsid w:val="00306790"/>
    <w:rsid w:val="00313DAA"/>
    <w:rsid w:val="00321B91"/>
    <w:rsid w:val="003271FE"/>
    <w:rsid w:val="00327D35"/>
    <w:rsid w:val="00330D9C"/>
    <w:rsid w:val="0033358E"/>
    <w:rsid w:val="0033432F"/>
    <w:rsid w:val="003428D3"/>
    <w:rsid w:val="00351559"/>
    <w:rsid w:val="00352BAA"/>
    <w:rsid w:val="00363834"/>
    <w:rsid w:val="0036759E"/>
    <w:rsid w:val="00371BDD"/>
    <w:rsid w:val="00373D9D"/>
    <w:rsid w:val="00376B2E"/>
    <w:rsid w:val="00383972"/>
    <w:rsid w:val="003910D5"/>
    <w:rsid w:val="00395615"/>
    <w:rsid w:val="003A4366"/>
    <w:rsid w:val="003B5D7B"/>
    <w:rsid w:val="003B7A35"/>
    <w:rsid w:val="003C2278"/>
    <w:rsid w:val="003C7288"/>
    <w:rsid w:val="003D4AE7"/>
    <w:rsid w:val="003E0B92"/>
    <w:rsid w:val="00401A13"/>
    <w:rsid w:val="00401B0F"/>
    <w:rsid w:val="004040F8"/>
    <w:rsid w:val="00404285"/>
    <w:rsid w:val="004048A8"/>
    <w:rsid w:val="00406F5C"/>
    <w:rsid w:val="004161A6"/>
    <w:rsid w:val="00416536"/>
    <w:rsid w:val="00424842"/>
    <w:rsid w:val="00430981"/>
    <w:rsid w:val="00443B5E"/>
    <w:rsid w:val="00453892"/>
    <w:rsid w:val="00454356"/>
    <w:rsid w:val="00455EB9"/>
    <w:rsid w:val="0046093C"/>
    <w:rsid w:val="00475113"/>
    <w:rsid w:val="00476581"/>
    <w:rsid w:val="0047755F"/>
    <w:rsid w:val="00483039"/>
    <w:rsid w:val="004A6B20"/>
    <w:rsid w:val="004C159C"/>
    <w:rsid w:val="004C5213"/>
    <w:rsid w:val="004D76EC"/>
    <w:rsid w:val="004E244E"/>
    <w:rsid w:val="004E7C56"/>
    <w:rsid w:val="004F11D9"/>
    <w:rsid w:val="004F7515"/>
    <w:rsid w:val="005040E8"/>
    <w:rsid w:val="00510255"/>
    <w:rsid w:val="0051173D"/>
    <w:rsid w:val="005138EE"/>
    <w:rsid w:val="00527DBE"/>
    <w:rsid w:val="00530FD1"/>
    <w:rsid w:val="00532DFE"/>
    <w:rsid w:val="005703C9"/>
    <w:rsid w:val="00586EFE"/>
    <w:rsid w:val="00587540"/>
    <w:rsid w:val="00587C5B"/>
    <w:rsid w:val="005906BC"/>
    <w:rsid w:val="00592560"/>
    <w:rsid w:val="005A73D7"/>
    <w:rsid w:val="005B1AFF"/>
    <w:rsid w:val="005C19AE"/>
    <w:rsid w:val="005C31E8"/>
    <w:rsid w:val="005C3FDF"/>
    <w:rsid w:val="005D18CD"/>
    <w:rsid w:val="005D1C1E"/>
    <w:rsid w:val="005D7F36"/>
    <w:rsid w:val="005E7BC6"/>
    <w:rsid w:val="005F0760"/>
    <w:rsid w:val="00607147"/>
    <w:rsid w:val="00607D76"/>
    <w:rsid w:val="00612F5A"/>
    <w:rsid w:val="006156A4"/>
    <w:rsid w:val="00621AD5"/>
    <w:rsid w:val="00623932"/>
    <w:rsid w:val="006241E7"/>
    <w:rsid w:val="00630951"/>
    <w:rsid w:val="0065040D"/>
    <w:rsid w:val="00656E63"/>
    <w:rsid w:val="00657A98"/>
    <w:rsid w:val="00660348"/>
    <w:rsid w:val="00660A4C"/>
    <w:rsid w:val="00662C8F"/>
    <w:rsid w:val="00672201"/>
    <w:rsid w:val="006733E2"/>
    <w:rsid w:val="00676696"/>
    <w:rsid w:val="00687F8B"/>
    <w:rsid w:val="00691375"/>
    <w:rsid w:val="00692236"/>
    <w:rsid w:val="006A0408"/>
    <w:rsid w:val="006A3A64"/>
    <w:rsid w:val="006A451A"/>
    <w:rsid w:val="006A70E7"/>
    <w:rsid w:val="006B2E1C"/>
    <w:rsid w:val="006B35CB"/>
    <w:rsid w:val="006B362D"/>
    <w:rsid w:val="006B433F"/>
    <w:rsid w:val="006B66B4"/>
    <w:rsid w:val="006C7CF6"/>
    <w:rsid w:val="006D579D"/>
    <w:rsid w:val="006F69EB"/>
    <w:rsid w:val="006F769A"/>
    <w:rsid w:val="00700E0B"/>
    <w:rsid w:val="00701476"/>
    <w:rsid w:val="0071454E"/>
    <w:rsid w:val="00714B55"/>
    <w:rsid w:val="00716207"/>
    <w:rsid w:val="00740595"/>
    <w:rsid w:val="00743C97"/>
    <w:rsid w:val="00744C4A"/>
    <w:rsid w:val="00752149"/>
    <w:rsid w:val="007575D8"/>
    <w:rsid w:val="00771522"/>
    <w:rsid w:val="00773D84"/>
    <w:rsid w:val="0078038B"/>
    <w:rsid w:val="00783BFB"/>
    <w:rsid w:val="0078501D"/>
    <w:rsid w:val="007A1090"/>
    <w:rsid w:val="007A7613"/>
    <w:rsid w:val="007B1000"/>
    <w:rsid w:val="007B7709"/>
    <w:rsid w:val="007C2A8A"/>
    <w:rsid w:val="007D376C"/>
    <w:rsid w:val="007D7F21"/>
    <w:rsid w:val="007E1857"/>
    <w:rsid w:val="007E25E5"/>
    <w:rsid w:val="007E722D"/>
    <w:rsid w:val="007F1D7C"/>
    <w:rsid w:val="007F350F"/>
    <w:rsid w:val="00810796"/>
    <w:rsid w:val="00815178"/>
    <w:rsid w:val="0081621F"/>
    <w:rsid w:val="00821B0D"/>
    <w:rsid w:val="00832374"/>
    <w:rsid w:val="008418C1"/>
    <w:rsid w:val="0084197F"/>
    <w:rsid w:val="00846F8C"/>
    <w:rsid w:val="0085124F"/>
    <w:rsid w:val="008526F6"/>
    <w:rsid w:val="00856B76"/>
    <w:rsid w:val="00881E82"/>
    <w:rsid w:val="00885BEF"/>
    <w:rsid w:val="008941C5"/>
    <w:rsid w:val="008A2FE3"/>
    <w:rsid w:val="008A6492"/>
    <w:rsid w:val="008A65E2"/>
    <w:rsid w:val="008C3B8F"/>
    <w:rsid w:val="008C5E7E"/>
    <w:rsid w:val="008C73A7"/>
    <w:rsid w:val="008E78A4"/>
    <w:rsid w:val="008F3A7D"/>
    <w:rsid w:val="00901CA4"/>
    <w:rsid w:val="00904342"/>
    <w:rsid w:val="009119B4"/>
    <w:rsid w:val="00911CD2"/>
    <w:rsid w:val="00911E6B"/>
    <w:rsid w:val="009219D6"/>
    <w:rsid w:val="00937761"/>
    <w:rsid w:val="00942007"/>
    <w:rsid w:val="009444BC"/>
    <w:rsid w:val="00956671"/>
    <w:rsid w:val="00956AE7"/>
    <w:rsid w:val="009621DA"/>
    <w:rsid w:val="00963028"/>
    <w:rsid w:val="00963230"/>
    <w:rsid w:val="0097464B"/>
    <w:rsid w:val="00983F8D"/>
    <w:rsid w:val="009B2EC0"/>
    <w:rsid w:val="009C26AA"/>
    <w:rsid w:val="009C384B"/>
    <w:rsid w:val="009D6686"/>
    <w:rsid w:val="009E68C8"/>
    <w:rsid w:val="009F1401"/>
    <w:rsid w:val="009F3965"/>
    <w:rsid w:val="00A22B6E"/>
    <w:rsid w:val="00A2520D"/>
    <w:rsid w:val="00A429A0"/>
    <w:rsid w:val="00A60153"/>
    <w:rsid w:val="00A80E1A"/>
    <w:rsid w:val="00A91B21"/>
    <w:rsid w:val="00AA05B5"/>
    <w:rsid w:val="00AA0B55"/>
    <w:rsid w:val="00AA6E00"/>
    <w:rsid w:val="00AA6FEE"/>
    <w:rsid w:val="00AB2DCA"/>
    <w:rsid w:val="00AD5AAD"/>
    <w:rsid w:val="00AE11D3"/>
    <w:rsid w:val="00AE6A6B"/>
    <w:rsid w:val="00AF4CDE"/>
    <w:rsid w:val="00B12DD0"/>
    <w:rsid w:val="00B12DE0"/>
    <w:rsid w:val="00B15F61"/>
    <w:rsid w:val="00B2271B"/>
    <w:rsid w:val="00B313AA"/>
    <w:rsid w:val="00B3459A"/>
    <w:rsid w:val="00B42D30"/>
    <w:rsid w:val="00B4785F"/>
    <w:rsid w:val="00B61065"/>
    <w:rsid w:val="00B66147"/>
    <w:rsid w:val="00B70B87"/>
    <w:rsid w:val="00B74A7D"/>
    <w:rsid w:val="00B75602"/>
    <w:rsid w:val="00B858EE"/>
    <w:rsid w:val="00B901D2"/>
    <w:rsid w:val="00B92D7F"/>
    <w:rsid w:val="00B9722F"/>
    <w:rsid w:val="00BA1B1F"/>
    <w:rsid w:val="00BA30AD"/>
    <w:rsid w:val="00BC4D51"/>
    <w:rsid w:val="00BC606B"/>
    <w:rsid w:val="00BD1DAA"/>
    <w:rsid w:val="00BF011C"/>
    <w:rsid w:val="00BF3DB3"/>
    <w:rsid w:val="00C014D9"/>
    <w:rsid w:val="00C01E57"/>
    <w:rsid w:val="00C10B1F"/>
    <w:rsid w:val="00C2192E"/>
    <w:rsid w:val="00C35921"/>
    <w:rsid w:val="00C46F55"/>
    <w:rsid w:val="00C66A9D"/>
    <w:rsid w:val="00C8013B"/>
    <w:rsid w:val="00C86EC2"/>
    <w:rsid w:val="00C92B92"/>
    <w:rsid w:val="00C95145"/>
    <w:rsid w:val="00C969F2"/>
    <w:rsid w:val="00CA2385"/>
    <w:rsid w:val="00CA7C31"/>
    <w:rsid w:val="00CB0C07"/>
    <w:rsid w:val="00CC3B62"/>
    <w:rsid w:val="00CC6882"/>
    <w:rsid w:val="00CD4175"/>
    <w:rsid w:val="00CD79D2"/>
    <w:rsid w:val="00CE0F77"/>
    <w:rsid w:val="00CE5862"/>
    <w:rsid w:val="00CE7402"/>
    <w:rsid w:val="00CE7499"/>
    <w:rsid w:val="00CF1049"/>
    <w:rsid w:val="00CF548E"/>
    <w:rsid w:val="00D11C2E"/>
    <w:rsid w:val="00D158B6"/>
    <w:rsid w:val="00D15CCB"/>
    <w:rsid w:val="00D21AAA"/>
    <w:rsid w:val="00D251D6"/>
    <w:rsid w:val="00D302C9"/>
    <w:rsid w:val="00D32BD0"/>
    <w:rsid w:val="00D3577C"/>
    <w:rsid w:val="00D4542C"/>
    <w:rsid w:val="00D459C5"/>
    <w:rsid w:val="00D50FFF"/>
    <w:rsid w:val="00D51680"/>
    <w:rsid w:val="00D561F4"/>
    <w:rsid w:val="00D56F08"/>
    <w:rsid w:val="00D5721F"/>
    <w:rsid w:val="00D63E49"/>
    <w:rsid w:val="00D77132"/>
    <w:rsid w:val="00D80740"/>
    <w:rsid w:val="00D85B4C"/>
    <w:rsid w:val="00D90599"/>
    <w:rsid w:val="00D97002"/>
    <w:rsid w:val="00DF5246"/>
    <w:rsid w:val="00E0068C"/>
    <w:rsid w:val="00E00A77"/>
    <w:rsid w:val="00E010F9"/>
    <w:rsid w:val="00E01842"/>
    <w:rsid w:val="00E03C41"/>
    <w:rsid w:val="00E049B0"/>
    <w:rsid w:val="00E10D21"/>
    <w:rsid w:val="00E221B5"/>
    <w:rsid w:val="00E22FCA"/>
    <w:rsid w:val="00E34F24"/>
    <w:rsid w:val="00E35B04"/>
    <w:rsid w:val="00E71938"/>
    <w:rsid w:val="00E7360D"/>
    <w:rsid w:val="00E73CA3"/>
    <w:rsid w:val="00E82116"/>
    <w:rsid w:val="00E830C4"/>
    <w:rsid w:val="00E93816"/>
    <w:rsid w:val="00EA4DED"/>
    <w:rsid w:val="00EB411F"/>
    <w:rsid w:val="00EC0FA3"/>
    <w:rsid w:val="00ED0A54"/>
    <w:rsid w:val="00ED307D"/>
    <w:rsid w:val="00EE0914"/>
    <w:rsid w:val="00EE52AB"/>
    <w:rsid w:val="00EF29D7"/>
    <w:rsid w:val="00F07578"/>
    <w:rsid w:val="00F11D32"/>
    <w:rsid w:val="00F12ABB"/>
    <w:rsid w:val="00F13D90"/>
    <w:rsid w:val="00F23365"/>
    <w:rsid w:val="00F30883"/>
    <w:rsid w:val="00F322FB"/>
    <w:rsid w:val="00F41B2C"/>
    <w:rsid w:val="00F46DC2"/>
    <w:rsid w:val="00F51B5A"/>
    <w:rsid w:val="00F62256"/>
    <w:rsid w:val="00F62DDB"/>
    <w:rsid w:val="00F675B8"/>
    <w:rsid w:val="00F702E6"/>
    <w:rsid w:val="00F74108"/>
    <w:rsid w:val="00F75132"/>
    <w:rsid w:val="00F76231"/>
    <w:rsid w:val="00F83F09"/>
    <w:rsid w:val="00F861F7"/>
    <w:rsid w:val="00F93D6E"/>
    <w:rsid w:val="00F94229"/>
    <w:rsid w:val="00FA0C57"/>
    <w:rsid w:val="00FA26BB"/>
    <w:rsid w:val="00FA622A"/>
    <w:rsid w:val="00FA65A9"/>
    <w:rsid w:val="00FA65B8"/>
    <w:rsid w:val="00FB1C43"/>
    <w:rsid w:val="00FB21EA"/>
    <w:rsid w:val="00FC66ED"/>
    <w:rsid w:val="00FD5885"/>
    <w:rsid w:val="00FE34EE"/>
    <w:rsid w:val="00FE42CD"/>
    <w:rsid w:val="00FE6AA9"/>
    <w:rsid w:val="00FF24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21CBA5"/>
  <w15:chartTrackingRefBased/>
  <w15:docId w15:val="{44656C26-1591-4653-9758-8E3BFC893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uiPriority w:val="99"/>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uiPriority w:val="99"/>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1"/>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gov/regulations-and-guidance/guidance/manuals/downloads/som107ap_pp_guidelines_ltcf.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yilga.gov/documents/legislation/publicacts/104/pdf/104-0172.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pr.heart.org/-/media/CPR-Files/Training-Programs/AED-Implementation/2024-updates/KJ1728_What_Is_An_AED_Flyer_PDF.pdf?sc_lang=e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be3fa25-35b8-41ce-8d6c-28cf47fe6a8c">
      <Terms xmlns="http://schemas.microsoft.com/office/infopath/2007/PartnerControls"/>
    </lcf76f155ced4ddcb4097134ff3c332f>
    <TaxCatchAll xmlns="cc22d5d7-55eb-4b11-a5a2-8323aab795f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AE5CFF9BBBCC542A082C11F9BFF99A3" ma:contentTypeVersion="22" ma:contentTypeDescription="Create a new document." ma:contentTypeScope="" ma:versionID="128b03bcc786ef803437e7040d2ae045">
  <xsd:schema xmlns:xsd="http://www.w3.org/2001/XMLSchema" xmlns:xs="http://www.w3.org/2001/XMLSchema" xmlns:p="http://schemas.microsoft.com/office/2006/metadata/properties" xmlns:ns2="cc22d5d7-55eb-4b11-a5a2-8323aab795f9" xmlns:ns3="0be3fa25-35b8-41ce-8d6c-28cf47fe6a8c" targetNamespace="http://schemas.microsoft.com/office/2006/metadata/properties" ma:root="true" ma:fieldsID="2c63c54e929821a000203d52748bb64f" ns2:_="" ns3:_="">
    <xsd:import namespace="cc22d5d7-55eb-4b11-a5a2-8323aab795f9"/>
    <xsd:import namespace="0be3fa25-35b8-41ce-8d6c-28cf47fe6a8c"/>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2d5d7-55eb-4b11-a5a2-8323aab795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58ad81ba-0a9a-43d6-98dd-afe476e24187}" ma:internalName="TaxCatchAll" ma:showField="CatchAllData" ma:web="cc22d5d7-55eb-4b11-a5a2-8323aab795f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e3fa25-35b8-41ce-8d6c-28cf47fe6a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ff45c6c-19b0-48dc-849f-fa78caa2633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85BFB1-9CC5-45ED-A10A-BB0A0AD1BDE4}">
  <ds:schemaRefs>
    <ds:schemaRef ds:uri="http://schemas.microsoft.com/sharepoint/v3/contenttype/forms"/>
  </ds:schemaRefs>
</ds:datastoreItem>
</file>

<file path=customXml/itemProps2.xml><?xml version="1.0" encoding="utf-8"?>
<ds:datastoreItem xmlns:ds="http://schemas.openxmlformats.org/officeDocument/2006/customXml" ds:itemID="{72817A5B-6BCC-470D-8838-D649306747E7}">
  <ds:schemaRefs>
    <ds:schemaRef ds:uri="http://schemas.openxmlformats.org/officeDocument/2006/bibliography"/>
  </ds:schemaRefs>
</ds:datastoreItem>
</file>

<file path=customXml/itemProps3.xml><?xml version="1.0" encoding="utf-8"?>
<ds:datastoreItem xmlns:ds="http://schemas.openxmlformats.org/officeDocument/2006/customXml" ds:itemID="{7CF96F9E-DDA8-4482-86D4-0CEFCB1A7819}">
  <ds:schemaRefs>
    <ds:schemaRef ds:uri="http://schemas.microsoft.com/office/2006/metadata/properties"/>
    <ds:schemaRef ds:uri="http://schemas.microsoft.com/office/infopath/2007/PartnerControls"/>
    <ds:schemaRef ds:uri="0be3fa25-35b8-41ce-8d6c-28cf47fe6a8c"/>
    <ds:schemaRef ds:uri="cc22d5d7-55eb-4b11-a5a2-8323aab795f9"/>
  </ds:schemaRefs>
</ds:datastoreItem>
</file>

<file path=customXml/itemProps4.xml><?xml version="1.0" encoding="utf-8"?>
<ds:datastoreItem xmlns:ds="http://schemas.openxmlformats.org/officeDocument/2006/customXml" ds:itemID="{EA711AE5-C3BC-4541-80E6-92561131F6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2d5d7-55eb-4b11-a5a2-8323aab795f9"/>
    <ds:schemaRef ds:uri="0be3fa25-35b8-41ce-8d6c-28cf47fe6a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2</Pages>
  <Words>636</Words>
  <Characters>3458</Characters>
  <Application>Microsoft Office Word</Application>
  <DocSecurity>0</DocSecurity>
  <Lines>66</Lines>
  <Paragraphs>33</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4061</CharactersWithSpaces>
  <SharedDoc>false</SharedDoc>
  <HLinks>
    <vt:vector size="30" baseType="variant">
      <vt:variant>
        <vt:i4>6291553</vt:i4>
      </vt:variant>
      <vt:variant>
        <vt:i4>12</vt:i4>
      </vt:variant>
      <vt:variant>
        <vt:i4>0</vt:i4>
      </vt:variant>
      <vt:variant>
        <vt:i4>5</vt:i4>
      </vt:variant>
      <vt:variant>
        <vt:lpwstr>https://www.cdc.gov/vaccines/vpd/pneumo/hcp/who-when-to-vaccinate.html</vt:lpwstr>
      </vt:variant>
      <vt:variant>
        <vt:lpwstr/>
      </vt:variant>
      <vt:variant>
        <vt:i4>1310748</vt:i4>
      </vt:variant>
      <vt:variant>
        <vt:i4>9</vt:i4>
      </vt:variant>
      <vt:variant>
        <vt:i4>0</vt:i4>
      </vt:variant>
      <vt:variant>
        <vt:i4>5</vt:i4>
      </vt:variant>
      <vt:variant>
        <vt:lpwstr>https://www.cdc.gov/vaccines/hcp/vis/vis-statements/pcv13.pdf</vt:lpwstr>
      </vt:variant>
      <vt:variant>
        <vt:lpwstr/>
      </vt:variant>
      <vt:variant>
        <vt:i4>3538991</vt:i4>
      </vt:variant>
      <vt:variant>
        <vt:i4>6</vt:i4>
      </vt:variant>
      <vt:variant>
        <vt:i4>0</vt:i4>
      </vt:variant>
      <vt:variant>
        <vt:i4>5</vt:i4>
      </vt:variant>
      <vt:variant>
        <vt:lpwstr>https://www.cdc.gov/vaccines/hcp/vis/vis-statements/ppv.pdf</vt:lpwstr>
      </vt:variant>
      <vt:variant>
        <vt:lpwstr/>
      </vt:variant>
      <vt:variant>
        <vt:i4>852036</vt:i4>
      </vt:variant>
      <vt:variant>
        <vt:i4>3</vt:i4>
      </vt:variant>
      <vt:variant>
        <vt:i4>0</vt:i4>
      </vt:variant>
      <vt:variant>
        <vt:i4>5</vt:i4>
      </vt:variant>
      <vt:variant>
        <vt:lpwstr>https://www.cdc.gov/vaccines/vpd/pneumo/hcp/recommendations.html</vt:lpwstr>
      </vt:variant>
      <vt:variant>
        <vt:lpwstr/>
      </vt:variant>
      <vt:variant>
        <vt:i4>7274547</vt:i4>
      </vt:variant>
      <vt:variant>
        <vt:i4>0</vt:i4>
      </vt:variant>
      <vt:variant>
        <vt:i4>0</vt:i4>
      </vt:variant>
      <vt:variant>
        <vt:i4>5</vt:i4>
      </vt:variant>
      <vt:variant>
        <vt:lpwstr>http://www.cdc.gov/vaccines/acip/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49</cp:revision>
  <cp:lastPrinted>2010-02-26T18:52:00Z</cp:lastPrinted>
  <dcterms:created xsi:type="dcterms:W3CDTF">2025-11-25T15:44:00Z</dcterms:created>
  <dcterms:modified xsi:type="dcterms:W3CDTF">2025-11-25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5CFF9BBBCC542A082C11F9BFF99A3</vt:lpwstr>
  </property>
  <property fmtid="{D5CDD505-2E9C-101B-9397-08002B2CF9AE}" pid="3" name="MediaServiceImageTags">
    <vt:lpwstr/>
  </property>
</Properties>
</file>